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BC290" w14:textId="33B802F7" w:rsidR="00684FE5" w:rsidRPr="00C90711" w:rsidRDefault="0030743E" w:rsidP="00C90711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r. Walaa</w:t>
      </w:r>
      <w:r w:rsidR="002279EF">
        <w:rPr>
          <w:b/>
          <w:bCs/>
          <w:sz w:val="40"/>
          <w:szCs w:val="40"/>
        </w:rPr>
        <w:t xml:space="preserve"> Abdelrahman</w:t>
      </w:r>
      <w:r>
        <w:rPr>
          <w:b/>
          <w:bCs/>
          <w:sz w:val="40"/>
          <w:szCs w:val="40"/>
        </w:rPr>
        <w:t xml:space="preserve"> Fouda</w:t>
      </w:r>
    </w:p>
    <w:p w14:paraId="11B2489F" w14:textId="0BCD4A34" w:rsidR="00C90711" w:rsidRDefault="00C90711" w:rsidP="00C90711">
      <w:pPr>
        <w:jc w:val="center"/>
        <w:rPr>
          <w:b/>
          <w:bCs/>
          <w:sz w:val="24"/>
          <w:szCs w:val="24"/>
        </w:rPr>
      </w:pPr>
      <w:r w:rsidRPr="00C90711">
        <w:rPr>
          <w:b/>
          <w:bCs/>
          <w:sz w:val="24"/>
          <w:szCs w:val="24"/>
        </w:rPr>
        <w:t>Curriculum Vitae</w:t>
      </w:r>
    </w:p>
    <w:p w14:paraId="7259A9CC" w14:textId="77777777" w:rsidR="00B06843" w:rsidRDefault="00B06843" w:rsidP="00C90711">
      <w:pPr>
        <w:jc w:val="center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14:paraId="2D3F7ABD" w14:textId="77777777" w:rsidTr="00B06843">
        <w:tc>
          <w:tcPr>
            <w:tcW w:w="9350" w:type="dxa"/>
          </w:tcPr>
          <w:p w14:paraId="0219A79A" w14:textId="02BE558D" w:rsidR="00B06843" w:rsidRDefault="00B06843" w:rsidP="00B06843">
            <w:pPr>
              <w:shd w:val="clear" w:color="auto" w:fill="D9D9D9" w:themeFill="background1" w:themeFillShade="D9"/>
              <w:jc w:val="center"/>
              <w:rPr>
                <w:b/>
                <w:bCs/>
                <w:sz w:val="24"/>
                <w:szCs w:val="24"/>
              </w:rPr>
            </w:pPr>
            <w:r w:rsidRPr="00D4654E">
              <w:rPr>
                <w:b/>
                <w:bCs/>
                <w:sz w:val="28"/>
                <w:szCs w:val="28"/>
              </w:rPr>
              <w:t>Personal Details</w:t>
            </w:r>
          </w:p>
        </w:tc>
      </w:tr>
    </w:tbl>
    <w:p w14:paraId="1F59E396" w14:textId="33C7DDC1" w:rsidR="00D4654E" w:rsidRDefault="00D4654E" w:rsidP="00294470">
      <w:pPr>
        <w:jc w:val="center"/>
      </w:pPr>
    </w:p>
    <w:p w14:paraId="2C14BDBA" w14:textId="77777777" w:rsidR="00977616" w:rsidRPr="00977616" w:rsidRDefault="00977616" w:rsidP="00977616">
      <w:pPr>
        <w:rPr>
          <w:b/>
          <w:bCs/>
          <w:sz w:val="24"/>
          <w:szCs w:val="24"/>
        </w:rPr>
      </w:pPr>
    </w:p>
    <w:p w14:paraId="32BF4484" w14:textId="77777777" w:rsidR="00977616" w:rsidRPr="00977616" w:rsidRDefault="00977616" w:rsidP="00977616">
      <w:pPr>
        <w:rPr>
          <w:b/>
          <w:bCs/>
          <w:sz w:val="24"/>
          <w:szCs w:val="24"/>
        </w:rPr>
      </w:pPr>
      <w:r w:rsidRPr="00977616">
        <w:rPr>
          <w:b/>
          <w:bCs/>
          <w:sz w:val="24"/>
          <w:szCs w:val="24"/>
        </w:rPr>
        <w:t xml:space="preserve"> Name: Dr. Walaa Abdelrahman Abdelghafar Fouda </w:t>
      </w:r>
    </w:p>
    <w:p w14:paraId="6EB43B6A" w14:textId="77777777" w:rsidR="00977616" w:rsidRPr="00977616" w:rsidRDefault="00977616" w:rsidP="00977616">
      <w:pPr>
        <w:rPr>
          <w:b/>
          <w:bCs/>
          <w:sz w:val="24"/>
          <w:szCs w:val="24"/>
        </w:rPr>
      </w:pPr>
      <w:r w:rsidRPr="00977616">
        <w:rPr>
          <w:b/>
          <w:bCs/>
          <w:sz w:val="24"/>
          <w:szCs w:val="24"/>
        </w:rPr>
        <w:t xml:space="preserve">Nationality: Egypt </w:t>
      </w:r>
    </w:p>
    <w:p w14:paraId="13584BF2" w14:textId="77777777" w:rsidR="00977616" w:rsidRPr="00977616" w:rsidRDefault="00977616" w:rsidP="00977616">
      <w:pPr>
        <w:rPr>
          <w:b/>
          <w:bCs/>
          <w:sz w:val="24"/>
          <w:szCs w:val="24"/>
        </w:rPr>
      </w:pPr>
      <w:proofErr w:type="spellStart"/>
      <w:r w:rsidRPr="00977616">
        <w:rPr>
          <w:b/>
          <w:bCs/>
          <w:sz w:val="24"/>
          <w:szCs w:val="24"/>
        </w:rPr>
        <w:t>Martial</w:t>
      </w:r>
      <w:proofErr w:type="spellEnd"/>
      <w:r w:rsidRPr="00977616">
        <w:rPr>
          <w:b/>
          <w:bCs/>
          <w:sz w:val="24"/>
          <w:szCs w:val="24"/>
        </w:rPr>
        <w:t xml:space="preserve"> Status: Married </w:t>
      </w:r>
    </w:p>
    <w:p w14:paraId="3D662EE6" w14:textId="77777777" w:rsidR="00977616" w:rsidRPr="00977616" w:rsidRDefault="00977616" w:rsidP="00977616">
      <w:pPr>
        <w:rPr>
          <w:b/>
          <w:bCs/>
          <w:sz w:val="24"/>
          <w:szCs w:val="24"/>
        </w:rPr>
      </w:pPr>
      <w:r w:rsidRPr="00977616">
        <w:rPr>
          <w:b/>
          <w:bCs/>
          <w:sz w:val="24"/>
          <w:szCs w:val="24"/>
        </w:rPr>
        <w:t xml:space="preserve">Address: University of </w:t>
      </w:r>
      <w:proofErr w:type="spellStart"/>
      <w:r w:rsidRPr="00977616">
        <w:rPr>
          <w:b/>
          <w:bCs/>
          <w:sz w:val="24"/>
          <w:szCs w:val="24"/>
        </w:rPr>
        <w:t>Khorfakkan</w:t>
      </w:r>
      <w:proofErr w:type="spellEnd"/>
      <w:r w:rsidRPr="00977616">
        <w:rPr>
          <w:b/>
          <w:bCs/>
          <w:sz w:val="24"/>
          <w:szCs w:val="24"/>
        </w:rPr>
        <w:t xml:space="preserve">, Sharjah, UAE </w:t>
      </w:r>
    </w:p>
    <w:p w14:paraId="1421F8F0" w14:textId="77777777" w:rsidR="00977616" w:rsidRPr="00977616" w:rsidRDefault="00977616" w:rsidP="00977616">
      <w:pPr>
        <w:rPr>
          <w:b/>
          <w:bCs/>
          <w:sz w:val="24"/>
          <w:szCs w:val="24"/>
        </w:rPr>
      </w:pPr>
      <w:r w:rsidRPr="00977616">
        <w:rPr>
          <w:b/>
          <w:bCs/>
          <w:sz w:val="24"/>
          <w:szCs w:val="24"/>
        </w:rPr>
        <w:t xml:space="preserve">Mobile: 0568783546 </w:t>
      </w:r>
    </w:p>
    <w:p w14:paraId="60A64AE3" w14:textId="7657B852" w:rsidR="00B06843" w:rsidRDefault="00977616" w:rsidP="00977616">
      <w:pPr>
        <w:rPr>
          <w:b/>
          <w:bCs/>
          <w:sz w:val="24"/>
          <w:szCs w:val="24"/>
        </w:rPr>
      </w:pPr>
      <w:r w:rsidRPr="00977616">
        <w:rPr>
          <w:b/>
          <w:bCs/>
          <w:sz w:val="24"/>
          <w:szCs w:val="24"/>
        </w:rPr>
        <w:t xml:space="preserve">Email Address: Walaa.fouda@ukf.ac.a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14:paraId="053948AA" w14:textId="77777777" w:rsidTr="00B06843">
        <w:tc>
          <w:tcPr>
            <w:tcW w:w="9350" w:type="dxa"/>
          </w:tcPr>
          <w:p w14:paraId="52C5B18D" w14:textId="0612021E" w:rsidR="00B06843" w:rsidRDefault="00B06843" w:rsidP="00B06843">
            <w:pPr>
              <w:shd w:val="clear" w:color="auto" w:fill="D9D9D9" w:themeFill="background1" w:themeFillShade="D9"/>
              <w:jc w:val="center"/>
              <w:rPr>
                <w:sz w:val="24"/>
                <w:szCs w:val="24"/>
              </w:rPr>
            </w:pPr>
            <w:r w:rsidRPr="00D4654E">
              <w:rPr>
                <w:b/>
                <w:bCs/>
                <w:sz w:val="28"/>
                <w:szCs w:val="28"/>
              </w:rPr>
              <w:t>Academic Qualifications</w:t>
            </w:r>
          </w:p>
        </w:tc>
      </w:tr>
    </w:tbl>
    <w:p w14:paraId="1FDE1CFA" w14:textId="77777777" w:rsidR="00C656AE" w:rsidRDefault="00C656AE" w:rsidP="00C656AE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55E7C464" w14:textId="33160C63" w:rsidR="00C656AE" w:rsidRDefault="009B2EC5" w:rsidP="00C656AE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proofErr w:type="gramStart"/>
      <w:r>
        <w:rPr>
          <w:rFonts w:ascii="TimesNewRomanPS-BoldMT" w:hAnsi="TimesNewRomanPS-BoldMT" w:cs="TimesNewRomanPS-BoldMT"/>
          <w:b/>
          <w:bCs/>
          <w:sz w:val="24"/>
          <w:szCs w:val="24"/>
        </w:rPr>
        <w:t>2024  Diploma</w:t>
      </w:r>
      <w:proofErr w:type="gramEnd"/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 in “Digital Media”</w:t>
      </w:r>
      <w:r w:rsidR="00FA7C56">
        <w:rPr>
          <w:rFonts w:ascii="TimesNewRomanPS-BoldMT" w:hAnsi="TimesNewRomanPS-BoldMT" w:cs="TimesNewRomanPS-BoldMT"/>
          <w:b/>
          <w:bCs/>
          <w:sz w:val="24"/>
          <w:szCs w:val="24"/>
        </w:rPr>
        <w:t>,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 American University in Cairo.</w:t>
      </w:r>
    </w:p>
    <w:p w14:paraId="623912ED" w14:textId="452B60DF" w:rsidR="00C656AE" w:rsidRDefault="00C656AE" w:rsidP="00C656AE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2023 </w:t>
      </w:r>
      <w:r w:rsidR="009B2EC5"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Professional Diploma in “AI and Media content creation”, AIJRF, Dubai </w:t>
      </w:r>
    </w:p>
    <w:p w14:paraId="18899451" w14:textId="376614CF" w:rsidR="00977616" w:rsidRDefault="00977616" w:rsidP="00C656AE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2014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    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Ph.D. in Media and Mass Communication, Broadcasting</w:t>
      </w:r>
    </w:p>
    <w:p w14:paraId="660E7868" w14:textId="4A60DD92" w:rsidR="00977616" w:rsidRPr="00977616" w:rsidRDefault="00977616" w:rsidP="0097761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Title: </w:t>
      </w:r>
      <w:r>
        <w:rPr>
          <w:rFonts w:ascii="TimesNewRomanPSMT" w:hAnsi="TimesNewRomanPSMT" w:cs="TimesNewRomanPSMT"/>
          <w:sz w:val="24"/>
          <w:szCs w:val="24"/>
        </w:rPr>
        <w:t xml:space="preserve">(The news coverage of the third world </w:t>
      </w:r>
      <w:r>
        <w:rPr>
          <w:rFonts w:ascii="TimesNewRomanPSMT" w:hAnsi="TimesNewRomanPSMT" w:cs="TimesNewRomanPSMT"/>
          <w:sz w:val="24"/>
          <w:szCs w:val="24"/>
        </w:rPr>
        <w:t>countries'</w:t>
      </w:r>
      <w:r>
        <w:rPr>
          <w:rFonts w:ascii="TimesNewRomanPSMT" w:hAnsi="TimesNewRomanPSMT" w:cs="TimesNewRomanPSMT"/>
          <w:sz w:val="24"/>
          <w:szCs w:val="24"/>
        </w:rPr>
        <w:t xml:space="preserve"> events and issues in European TV. Channels oriented in Arabic) A case study, on BBC, RT, France24.</w:t>
      </w:r>
    </w:p>
    <w:p w14:paraId="542E158E" w14:textId="77777777" w:rsidR="00977616" w:rsidRDefault="00977616" w:rsidP="0097761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Exemplary with first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honour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degree, Faculty of Mass Communication, Cairo University.</w:t>
      </w:r>
    </w:p>
    <w:p w14:paraId="1286DF6C" w14:textId="4E831DF3" w:rsidR="00977616" w:rsidRDefault="00977616" w:rsidP="0097761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200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8    </w:t>
      </w:r>
      <w:proofErr w:type="gramStart"/>
      <w:r>
        <w:rPr>
          <w:rFonts w:ascii="TimesNewRomanPS-BoldMT" w:hAnsi="TimesNewRomanPS-BoldMT" w:cs="TimesNewRomanPS-BoldMT"/>
          <w:b/>
          <w:bCs/>
          <w:sz w:val="24"/>
          <w:szCs w:val="24"/>
        </w:rPr>
        <w:t>Master’s in Media and Mass Communication</w:t>
      </w:r>
      <w:proofErr w:type="gramEnd"/>
      <w:r>
        <w:rPr>
          <w:rFonts w:ascii="TimesNewRomanPS-BoldMT" w:hAnsi="TimesNewRomanPS-BoldMT" w:cs="TimesNewRomanPS-BoldMT"/>
          <w:b/>
          <w:bCs/>
          <w:sz w:val="24"/>
          <w:szCs w:val="24"/>
        </w:rPr>
        <w:t>, Broadcasting</w:t>
      </w:r>
    </w:p>
    <w:p w14:paraId="40F063CD" w14:textId="5EEE5AA4" w:rsidR="00977616" w:rsidRPr="00977616" w:rsidRDefault="00977616" w:rsidP="0097761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Title: </w:t>
      </w:r>
      <w:r>
        <w:rPr>
          <w:rFonts w:ascii="TimesNewRomanPSMT" w:hAnsi="TimesNewRomanPSMT" w:cs="TimesNewRomanPSMT"/>
          <w:sz w:val="24"/>
          <w:szCs w:val="24"/>
        </w:rPr>
        <w:t xml:space="preserve">(The news coverage of Arabic events and issues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in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radio SAWA and radio Monte Carlo speaking in Arabic, a competitive research).</w:t>
      </w:r>
    </w:p>
    <w:p w14:paraId="61319380" w14:textId="77777777" w:rsidR="00977616" w:rsidRDefault="00977616" w:rsidP="0097761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Exemplary, Faculty of Mass Communication, Cairo University.</w:t>
      </w:r>
    </w:p>
    <w:p w14:paraId="45F48225" w14:textId="16925BCA" w:rsidR="00977616" w:rsidRPr="00977616" w:rsidRDefault="00977616" w:rsidP="0097761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2001</w:t>
      </w:r>
      <w:r>
        <w:rPr>
          <w:rFonts w:ascii="TimesNewRomanPSMT" w:hAnsi="TimesNewRomanPSMT" w:cs="TimesNewRomanPSMT"/>
          <w:sz w:val="24"/>
          <w:szCs w:val="24"/>
        </w:rPr>
        <w:t xml:space="preserve">    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Bachelor of Mass Communication. Broadcasting.</w:t>
      </w:r>
    </w:p>
    <w:p w14:paraId="42606929" w14:textId="6DF58EEE" w:rsidR="00B06843" w:rsidRDefault="00977616" w:rsidP="00977616">
      <w:r>
        <w:rPr>
          <w:rFonts w:ascii="TimesNewRomanPSMT" w:hAnsi="TimesNewRomanPSMT" w:cs="TimesNewRomanPSMT"/>
          <w:sz w:val="24"/>
          <w:szCs w:val="24"/>
        </w:rPr>
        <w:t>Faculty of Mass Communication, Cairo Univers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6843" w14:paraId="3102A937" w14:textId="77777777" w:rsidTr="00B06843">
        <w:tc>
          <w:tcPr>
            <w:tcW w:w="9350" w:type="dxa"/>
          </w:tcPr>
          <w:p w14:paraId="2990BF2B" w14:textId="343D32E5" w:rsidR="00B06843" w:rsidRDefault="00B06843" w:rsidP="00B06843">
            <w:pPr>
              <w:shd w:val="clear" w:color="auto" w:fill="D9D9D9" w:themeFill="background1" w:themeFillShade="D9"/>
              <w:jc w:val="center"/>
            </w:pPr>
            <w:r w:rsidRPr="00D4654E">
              <w:rPr>
                <w:b/>
                <w:bCs/>
                <w:sz w:val="28"/>
                <w:szCs w:val="28"/>
              </w:rPr>
              <w:t>Employment History</w:t>
            </w:r>
          </w:p>
        </w:tc>
      </w:tr>
    </w:tbl>
    <w:p w14:paraId="6591D807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2018-2024</w:t>
      </w:r>
    </w:p>
    <w:p w14:paraId="7983B564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The American University in the Emirates (AUE), UAE</w:t>
      </w:r>
    </w:p>
    <w:p w14:paraId="4CD2BF7A" w14:textId="10996761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</w:rPr>
      </w:pPr>
      <w:r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</w:rPr>
        <w:t>Department chair of media and mass communication</w:t>
      </w:r>
      <w:r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</w:rPr>
        <w:t>,</w:t>
      </w:r>
      <w:r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</w:rPr>
        <w:t xml:space="preserve"> 2021-</w:t>
      </w:r>
      <w:r>
        <w:rPr>
          <w:rFonts w:ascii="TimesNewRomanPS-BoldMT" w:hAnsi="TimesNewRomanPS-BoldMT" w:cs="TimesNewRomanPS-BoldMT"/>
          <w:b/>
          <w:bCs/>
          <w:sz w:val="25"/>
          <w:szCs w:val="25"/>
        </w:rPr>
        <w:t>2024</w:t>
      </w:r>
      <w:r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</w:rPr>
        <w:t>.</w:t>
      </w:r>
    </w:p>
    <w:p w14:paraId="4C0898CA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Assistant professor 2018-2021</w:t>
      </w:r>
    </w:p>
    <w:p w14:paraId="00DA65B0" w14:textId="1F8EF963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</w:rPr>
        <w:t xml:space="preserve">ACEJMC 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 xml:space="preserve">accreditation, Chair of 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 xml:space="preserve">the 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preparedness committee.</w:t>
      </w:r>
    </w:p>
    <w:p w14:paraId="557BBE6B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</w:rPr>
        <w:t xml:space="preserve">CAA 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accreditation preparedness, Taskforce chair.</w:t>
      </w:r>
    </w:p>
    <w:p w14:paraId="0744F288" w14:textId="681FC130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</w:rPr>
        <w:t xml:space="preserve">Chair of </w:t>
      </w:r>
      <w:r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</w:rPr>
        <w:t xml:space="preserve">the </w:t>
      </w:r>
      <w:r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</w:rPr>
        <w:t xml:space="preserve">Curriculum 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revamp and development committee.</w:t>
      </w:r>
    </w:p>
    <w:p w14:paraId="7B18FA4F" w14:textId="25433D2F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</w:rPr>
        <w:t xml:space="preserve">Chair of </w:t>
      </w:r>
      <w:r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</w:rPr>
        <w:t xml:space="preserve">the </w:t>
      </w:r>
      <w:r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</w:rPr>
        <w:t xml:space="preserve">Program 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syllabi design and review committee.</w:t>
      </w:r>
    </w:p>
    <w:p w14:paraId="08479DAA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Organizing media forum &amp; student research competition.</w:t>
      </w:r>
    </w:p>
    <w:p w14:paraId="3E784B10" w14:textId="26A4E590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 xml:space="preserve">PLOs &amp; CLOs 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end-of-semester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 xml:space="preserve"> review</w:t>
      </w:r>
    </w:p>
    <w:p w14:paraId="27E48985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College strategic plan and College Budget.</w:t>
      </w:r>
    </w:p>
    <w:p w14:paraId="057C6B97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Curriculum improvement plan and assessment.</w:t>
      </w:r>
    </w:p>
    <w:p w14:paraId="11384325" w14:textId="1F07799D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36749A44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n English: writing for the mass media 303</w:t>
      </w:r>
    </w:p>
    <w:p w14:paraId="324EE28B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Editing for the mass media 403</w:t>
      </w:r>
    </w:p>
    <w:p w14:paraId="1755BF0C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Fundamental of news 208</w:t>
      </w:r>
    </w:p>
    <w:p w14:paraId="4F8EECF3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Organizational communication 400</w:t>
      </w:r>
    </w:p>
    <w:p w14:paraId="39250BF5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ntroduction to social media 206</w:t>
      </w:r>
    </w:p>
    <w:p w14:paraId="5D487C23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Broadcast and digital media advertising 401</w:t>
      </w:r>
    </w:p>
    <w:p w14:paraId="40CF2527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nternational public relations 431</w:t>
      </w:r>
    </w:p>
    <w:p w14:paraId="65D12C39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nternational communication 300</w:t>
      </w:r>
    </w:p>
    <w:p w14:paraId="249A657E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Understanding Public Relations 225</w:t>
      </w:r>
    </w:p>
    <w:p w14:paraId="523463FF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nternship and RTV, IRE Capstone Graduation Project</w:t>
      </w:r>
    </w:p>
    <w:p w14:paraId="3EED0394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Photojournalism</w:t>
      </w:r>
    </w:p>
    <w:p w14:paraId="0139BB01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Training field visits with students to: Abu Dhabi media, Thomson Reuters agency, Al Khaleej newspaper, Al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Saygh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media.</w:t>
      </w:r>
    </w:p>
    <w:p w14:paraId="1EC7BA4E" w14:textId="108E533D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6F430ADD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Chair of advising </w:t>
      </w:r>
      <w:r>
        <w:rPr>
          <w:rFonts w:ascii="TimesNewRomanPSMT" w:hAnsi="TimesNewRomanPSMT" w:cs="TimesNewRomanPSMT"/>
          <w:sz w:val="24"/>
          <w:szCs w:val="24"/>
        </w:rPr>
        <w:t>committee (college level).</w:t>
      </w:r>
    </w:p>
    <w:p w14:paraId="7A04C564" w14:textId="3F1C114B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241594BA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Chair of curriculum </w:t>
      </w:r>
      <w:r>
        <w:rPr>
          <w:rFonts w:ascii="TimesNewRomanPSMT" w:hAnsi="TimesNewRomanPSMT" w:cs="TimesNewRomanPSMT"/>
          <w:sz w:val="24"/>
          <w:szCs w:val="24"/>
        </w:rPr>
        <w:t>committee (college level).</w:t>
      </w:r>
    </w:p>
    <w:p w14:paraId="6AF75FBC" w14:textId="32D044B0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2F20AA08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Chair of preparedness for national and international accreditations </w:t>
      </w:r>
      <w:r>
        <w:rPr>
          <w:rFonts w:ascii="TimesNewRomanPSMT" w:hAnsi="TimesNewRomanPSMT" w:cs="TimesNewRomanPSMT"/>
          <w:sz w:val="24"/>
          <w:szCs w:val="24"/>
        </w:rPr>
        <w:t>committees (college level).</w:t>
      </w:r>
    </w:p>
    <w:p w14:paraId="1327BCC4" w14:textId="7AE7D0A0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76816618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Member of research Council </w:t>
      </w:r>
      <w:r>
        <w:rPr>
          <w:rFonts w:ascii="TimesNewRomanPSMT" w:hAnsi="TimesNewRomanPSMT" w:cs="TimesNewRomanPSMT"/>
          <w:sz w:val="24"/>
          <w:szCs w:val="24"/>
        </w:rPr>
        <w:t>(university level).</w:t>
      </w:r>
    </w:p>
    <w:p w14:paraId="5D369E14" w14:textId="2A3B8F46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135B4CBF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Member of the standing committee of the AUE international forum </w:t>
      </w:r>
      <w:r>
        <w:rPr>
          <w:rFonts w:ascii="TimesNewRomanPSMT" w:hAnsi="TimesNewRomanPSMT" w:cs="TimesNewRomanPSMT"/>
          <w:sz w:val="24"/>
          <w:szCs w:val="24"/>
        </w:rPr>
        <w:t>on Socio-Economic sustainability (university level).</w:t>
      </w:r>
    </w:p>
    <w:p w14:paraId="309BE8F2" w14:textId="49F441BA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6844502C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Member of General Education </w:t>
      </w:r>
      <w:r>
        <w:rPr>
          <w:rFonts w:ascii="TimesNewRomanPSMT" w:hAnsi="TimesNewRomanPSMT" w:cs="TimesNewRomanPSMT"/>
          <w:sz w:val="24"/>
          <w:szCs w:val="24"/>
        </w:rPr>
        <w:t>committee (university level).</w:t>
      </w:r>
    </w:p>
    <w:p w14:paraId="1FC49409" w14:textId="7D6B978C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536FCDE6" w14:textId="3A26CBF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Me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m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ber of academic calendar committee </w:t>
      </w:r>
      <w:r>
        <w:rPr>
          <w:rFonts w:ascii="TimesNewRomanPSMT" w:hAnsi="TimesNewRomanPSMT" w:cs="TimesNewRomanPSMT"/>
          <w:sz w:val="24"/>
          <w:szCs w:val="24"/>
        </w:rPr>
        <w:t>(university level).</w:t>
      </w:r>
    </w:p>
    <w:p w14:paraId="033AC5FA" w14:textId="23A1C761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00C9BDFF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Member of Curriculum committee </w:t>
      </w:r>
      <w:r>
        <w:rPr>
          <w:rFonts w:ascii="TimesNewRomanPSMT" w:hAnsi="TimesNewRomanPSMT" w:cs="TimesNewRomanPSMT"/>
          <w:sz w:val="24"/>
          <w:szCs w:val="24"/>
        </w:rPr>
        <w:t>(university level).</w:t>
      </w:r>
    </w:p>
    <w:p w14:paraId="568A9FA0" w14:textId="106A8EE9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1F1AB29C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Member of Academic advising committee </w:t>
      </w:r>
      <w:r>
        <w:rPr>
          <w:rFonts w:ascii="TimesNewRomanPSMT" w:hAnsi="TimesNewRomanPSMT" w:cs="TimesNewRomanPSMT"/>
          <w:sz w:val="24"/>
          <w:szCs w:val="24"/>
        </w:rPr>
        <w:t>(university level).</w:t>
      </w:r>
    </w:p>
    <w:p w14:paraId="5E42CA36" w14:textId="62F93CBC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435454A8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Member of Academic </w:t>
      </w:r>
      <w:proofErr w:type="spellStart"/>
      <w:r>
        <w:rPr>
          <w:rFonts w:ascii="TimesNewRomanPS-BoldMT" w:hAnsi="TimesNewRomanPS-BoldMT" w:cs="TimesNewRomanPS-BoldMT"/>
          <w:b/>
          <w:bCs/>
          <w:sz w:val="24"/>
          <w:szCs w:val="24"/>
        </w:rPr>
        <w:t>calender</w:t>
      </w:r>
      <w:proofErr w:type="spellEnd"/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committee (university level).</w:t>
      </w:r>
    </w:p>
    <w:p w14:paraId="15407F1C" w14:textId="0E9BEC10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665912FC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Member of Exam committee </w:t>
      </w:r>
      <w:r>
        <w:rPr>
          <w:rFonts w:ascii="TimesNewRomanPSMT" w:hAnsi="TimesNewRomanPSMT" w:cs="TimesNewRomanPSMT"/>
          <w:sz w:val="24"/>
          <w:szCs w:val="24"/>
        </w:rPr>
        <w:t>(university level).</w:t>
      </w:r>
    </w:p>
    <w:p w14:paraId="023A4822" w14:textId="0EBBEDA5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10EDFA20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Member of Student </w:t>
      </w:r>
      <w:proofErr w:type="spellStart"/>
      <w:r>
        <w:rPr>
          <w:rFonts w:ascii="TimesNewRomanPS-BoldMT" w:hAnsi="TimesNewRomanPS-BoldMT" w:cs="TimesNewRomanPS-BoldMT"/>
          <w:b/>
          <w:bCs/>
          <w:sz w:val="24"/>
          <w:szCs w:val="24"/>
        </w:rPr>
        <w:t>grievence</w:t>
      </w:r>
      <w:proofErr w:type="spellEnd"/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committee (university level).</w:t>
      </w:r>
    </w:p>
    <w:p w14:paraId="14A152D4" w14:textId="5A987F86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0BF35826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Organizer of annual </w:t>
      </w:r>
      <w:r>
        <w:rPr>
          <w:rFonts w:ascii="TimesNewRomanPSMT" w:hAnsi="TimesNewRomanPSMT" w:cs="TimesNewRomanPSMT"/>
          <w:sz w:val="24"/>
          <w:szCs w:val="24"/>
        </w:rPr>
        <w:t>students’ competition committee (university level).</w:t>
      </w:r>
    </w:p>
    <w:p w14:paraId="525A07F2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11896813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2015-2018</w:t>
      </w:r>
    </w:p>
    <w:p w14:paraId="7D7A939C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University of Modern Sciences, Dubai (UMS), UAE</w:t>
      </w:r>
    </w:p>
    <w:p w14:paraId="627DD330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Assistant professor at the faculty of media and mass communication.</w:t>
      </w:r>
    </w:p>
    <w:p w14:paraId="101BBAAC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Assistant to the Dean of college of Media and Mass Communication.</w:t>
      </w:r>
    </w:p>
    <w:p w14:paraId="12D510FC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CAA accreditation preparedness committee.</w:t>
      </w:r>
    </w:p>
    <w:p w14:paraId="12F94561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proofErr w:type="gramStart"/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Chair</w:t>
      </w:r>
      <w:proofErr w:type="gramEnd"/>
      <w:r>
        <w:rPr>
          <w:rFonts w:ascii="TimesNewRomanPS-ItalicMT" w:hAnsi="TimesNewRomanPS-ItalicMT" w:cs="TimesNewRomanPS-ItalicMT"/>
          <w:i/>
          <w:iCs/>
          <w:sz w:val="24"/>
          <w:szCs w:val="24"/>
        </w:rPr>
        <w:t xml:space="preserve"> College Quality Assurance committee.</w:t>
      </w:r>
    </w:p>
    <w:p w14:paraId="7FE745B1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Organizing media forum 2017.</w:t>
      </w:r>
    </w:p>
    <w:p w14:paraId="6669A4FD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nternational communication 400 level</w:t>
      </w:r>
    </w:p>
    <w:p w14:paraId="7DEB6A54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Public opinion 400 level</w:t>
      </w:r>
    </w:p>
    <w:p w14:paraId="4B5B1259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Digital photography 300 level</w:t>
      </w:r>
    </w:p>
    <w:p w14:paraId="7FDBC7A8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ntegrated marketing communications 400 level</w:t>
      </w:r>
    </w:p>
    <w:p w14:paraId="2D876461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Management of media institutions 300 level</w:t>
      </w:r>
    </w:p>
    <w:p w14:paraId="3E22A9E4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media ethics and logistics 400 level</w:t>
      </w:r>
    </w:p>
    <w:p w14:paraId="52DC62B3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Supervising Capstone projects such as Organizing celebrations, exhibitions, forums.</w:t>
      </w:r>
    </w:p>
    <w:p w14:paraId="6BC342D1" w14:textId="62EFA109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3CE74B4E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Head of the university media center</w:t>
      </w:r>
      <w:r>
        <w:rPr>
          <w:rFonts w:ascii="TimesNewRomanPSMT" w:hAnsi="TimesNewRomanPSMT" w:cs="TimesNewRomanPSMT"/>
          <w:sz w:val="24"/>
          <w:szCs w:val="24"/>
        </w:rPr>
        <w:t>.</w:t>
      </w:r>
    </w:p>
    <w:p w14:paraId="1040C116" w14:textId="1E01B31C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1F3C22FD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Member of research committee </w:t>
      </w:r>
      <w:r>
        <w:rPr>
          <w:rFonts w:ascii="TimesNewRomanPSMT" w:hAnsi="TimesNewRomanPSMT" w:cs="TimesNewRomanPSMT"/>
          <w:sz w:val="24"/>
          <w:szCs w:val="24"/>
        </w:rPr>
        <w:t>(university level).</w:t>
      </w:r>
    </w:p>
    <w:p w14:paraId="61170E03" w14:textId="4240EEAC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4C817B94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Member of Examination committee </w:t>
      </w:r>
      <w:r>
        <w:rPr>
          <w:rFonts w:ascii="TimesNewRomanPSMT" w:hAnsi="TimesNewRomanPSMT" w:cs="TimesNewRomanPSMT"/>
          <w:sz w:val="24"/>
          <w:szCs w:val="24"/>
        </w:rPr>
        <w:t>(University level).</w:t>
      </w:r>
    </w:p>
    <w:p w14:paraId="1E6ECB96" w14:textId="50110A7C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1B8505C6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Member of curriculum development committee </w:t>
      </w:r>
      <w:r>
        <w:rPr>
          <w:rFonts w:ascii="TimesNewRomanPSMT" w:hAnsi="TimesNewRomanPSMT" w:cs="TimesNewRomanPSMT"/>
          <w:sz w:val="24"/>
          <w:szCs w:val="24"/>
        </w:rPr>
        <w:t>(University level).</w:t>
      </w:r>
    </w:p>
    <w:p w14:paraId="593B2CF5" w14:textId="38CC1442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4E389D67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Supervising National Day of UAE ceremonies</w:t>
      </w:r>
      <w:r>
        <w:rPr>
          <w:rFonts w:ascii="TimesNewRomanPSMT" w:hAnsi="TimesNewRomanPSMT" w:cs="TimesNewRomanPSMT"/>
          <w:sz w:val="24"/>
          <w:szCs w:val="24"/>
        </w:rPr>
        <w:t>, 2015/2016/2017.</w:t>
      </w:r>
    </w:p>
    <w:p w14:paraId="19DF48A1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6CFB4F8F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2014-2015</w:t>
      </w:r>
    </w:p>
    <w:p w14:paraId="3EC99D72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Al-Ahram Canadian University (ACU), Egypt</w:t>
      </w:r>
    </w:p>
    <w:p w14:paraId="57A9FB19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Lecturing Faculty, Ph.D. (Faculty of Mass Communication).</w:t>
      </w:r>
    </w:p>
    <w:p w14:paraId="2F12E25F" w14:textId="74B16ABD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Preparing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 xml:space="preserve"> College Quality Assurance.</w:t>
      </w:r>
    </w:p>
    <w:p w14:paraId="02832CC2" w14:textId="53C70A82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 xml:space="preserve">National Accreditation Preparedness 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Committee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.</w:t>
      </w:r>
    </w:p>
    <w:p w14:paraId="7D58C492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ntroduction to drama</w:t>
      </w:r>
    </w:p>
    <w:p w14:paraId="517A1ACA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Communication technology and culture</w:t>
      </w:r>
    </w:p>
    <w:p w14:paraId="54628AA1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.V drama</w:t>
      </w:r>
    </w:p>
    <w:p w14:paraId="636D14C2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Audience research</w:t>
      </w:r>
    </w:p>
    <w:p w14:paraId="6AC2413F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Advanced broadcast reporting</w:t>
      </w:r>
    </w:p>
    <w:p w14:paraId="394E07DF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ntroduction to broadcast and videography</w:t>
      </w:r>
    </w:p>
    <w:p w14:paraId="0190C4C4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Web casting</w:t>
      </w:r>
    </w:p>
    <w:p w14:paraId="29D94302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Writing for radio and television</w:t>
      </w:r>
    </w:p>
    <w:p w14:paraId="0EEC7939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Supervising Capstone projects such as documentary films, T.V</w:t>
      </w:r>
    </w:p>
    <w:p w14:paraId="20F3485A" w14:textId="5558D1DD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302B6F36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Academic manager of Media studios and editing labs.</w:t>
      </w:r>
    </w:p>
    <w:p w14:paraId="0D5649E4" w14:textId="4B77F934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425D74CD" w14:textId="3AA4261A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Member of </w:t>
      </w:r>
      <w:r>
        <w:rPr>
          <w:rFonts w:ascii="TimesNewRomanPSMT" w:hAnsi="TimesNewRomanPSMT" w:cs="TimesNewRomanPSMT"/>
          <w:sz w:val="24"/>
          <w:szCs w:val="24"/>
        </w:rPr>
        <w:t>Examination</w:t>
      </w:r>
      <w:r>
        <w:rPr>
          <w:rFonts w:ascii="TimesNewRomanPSMT" w:hAnsi="TimesNewRomanPSMT" w:cs="TimesNewRomanPSMT"/>
          <w:sz w:val="24"/>
          <w:szCs w:val="24"/>
        </w:rPr>
        <w:t>, media</w:t>
      </w:r>
      <w:r>
        <w:rPr>
          <w:rFonts w:ascii="TimesNewRomanPSMT" w:hAnsi="TimesNewRomanPSMT" w:cs="TimesNewRomanPSMT"/>
          <w:sz w:val="24"/>
          <w:szCs w:val="24"/>
        </w:rPr>
        <w:t>,</w:t>
      </w:r>
      <w:r>
        <w:rPr>
          <w:rFonts w:ascii="TimesNewRomanPSMT" w:hAnsi="TimesNewRomanPSMT" w:cs="TimesNewRomanPSMT"/>
          <w:sz w:val="24"/>
          <w:szCs w:val="24"/>
        </w:rPr>
        <w:t xml:space="preserve"> and quality assurance committees.</w:t>
      </w:r>
    </w:p>
    <w:p w14:paraId="1656AAD0" w14:textId="54A02BA3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5AF8D388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2013-2014</w:t>
      </w:r>
    </w:p>
    <w:p w14:paraId="16D7FF18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Sinai University, Sinai, Egypt</w:t>
      </w:r>
    </w:p>
    <w:p w14:paraId="77620AC4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Lecturing Faculty, Ph.D. (Faculty of Communication Technology).</w:t>
      </w:r>
    </w:p>
    <w:p w14:paraId="0743F33F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Supervising Capstone projects, documentaries, and drama.</w:t>
      </w:r>
    </w:p>
    <w:p w14:paraId="54D77D0B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2000-2015</w:t>
      </w:r>
    </w:p>
    <w:p w14:paraId="69E501EF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Nile Television Network (NTN</w:t>
      </w:r>
      <w:proofErr w:type="gramStart"/>
      <w:r>
        <w:rPr>
          <w:rFonts w:ascii="TimesNewRomanPS-BoldMT" w:hAnsi="TimesNewRomanPS-BoldMT" w:cs="TimesNewRomanPS-BoldMT"/>
          <w:b/>
          <w:bCs/>
          <w:sz w:val="24"/>
          <w:szCs w:val="24"/>
        </w:rPr>
        <w:t>) ,</w:t>
      </w:r>
      <w:proofErr w:type="gramEnd"/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 Radio &amp; T.V union, Egypt</w:t>
      </w:r>
    </w:p>
    <w:p w14:paraId="11882018" w14:textId="46567DC6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2E43EC45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15 years of experience in TV production and different shows.</w:t>
      </w:r>
    </w:p>
    <w:p w14:paraId="7ECBEBB4" w14:textId="7F23F5F5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701E5405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Researcher and writer for documentary promos and shows.</w:t>
      </w:r>
    </w:p>
    <w:p w14:paraId="568A38EE" w14:textId="219FC0D3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0FB6D8B5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Writing scripts for TV interviews, Talk shows, Documentary, News casts.</w:t>
      </w:r>
    </w:p>
    <w:p w14:paraId="74A44DD9" w14:textId="08B52C35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5E4B8394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Editor, Editor in Chief for “Flash” daily news cast.</w:t>
      </w:r>
    </w:p>
    <w:p w14:paraId="1203A773" w14:textId="296DA0A8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313BA2B9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Managing the reporting workflow from the field with 6 reporters.</w:t>
      </w:r>
    </w:p>
    <w:p w14:paraId="57DE52AC" w14:textId="6DB917BB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0716648F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Supervising the shooting and video editing process.</w:t>
      </w:r>
    </w:p>
    <w:p w14:paraId="011C6DC9" w14:textId="70D064CE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3AAC7576" w14:textId="77777777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Preparing and organizing personal TV interviews.</w:t>
      </w:r>
    </w:p>
    <w:p w14:paraId="0523079D" w14:textId="05B8270E" w:rsidR="003B345B" w:rsidRDefault="003B345B" w:rsidP="003B345B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sz w:val="20"/>
          <w:szCs w:val="20"/>
        </w:rPr>
      </w:pPr>
    </w:p>
    <w:p w14:paraId="3FE8532F" w14:textId="2BE7C583" w:rsidR="00D4654E" w:rsidRPr="00D4654E" w:rsidRDefault="003B345B" w:rsidP="003B345B">
      <w:pPr>
        <w:pStyle w:val="ListParagraph"/>
        <w:tabs>
          <w:tab w:val="left" w:pos="720"/>
        </w:tabs>
        <w:ind w:hanging="720"/>
        <w:rPr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Directing several TV shows and promo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A44DE" w14:paraId="6E9E5978" w14:textId="77777777" w:rsidTr="00EA44DE">
        <w:tc>
          <w:tcPr>
            <w:tcW w:w="9350" w:type="dxa"/>
          </w:tcPr>
          <w:p w14:paraId="22C159CA" w14:textId="16A635A9" w:rsidR="00EA44DE" w:rsidRDefault="00EA44DE" w:rsidP="00EA44DE">
            <w:pPr>
              <w:shd w:val="clear" w:color="auto" w:fill="D9D9D9" w:themeFill="background1" w:themeFillShade="D9"/>
              <w:jc w:val="center"/>
            </w:pPr>
            <w:r w:rsidRPr="00EA44DE">
              <w:rPr>
                <w:b/>
                <w:bCs/>
                <w:sz w:val="28"/>
                <w:szCs w:val="28"/>
              </w:rPr>
              <w:t>Professional Membership</w:t>
            </w:r>
            <w:r w:rsidR="001E3C91">
              <w:rPr>
                <w:b/>
                <w:bCs/>
                <w:sz w:val="28"/>
                <w:szCs w:val="28"/>
              </w:rPr>
              <w:t xml:space="preserve"> &amp; Activities</w:t>
            </w:r>
          </w:p>
        </w:tc>
      </w:tr>
    </w:tbl>
    <w:p w14:paraId="1138B360" w14:textId="3BDD7908" w:rsidR="00AD171B" w:rsidRPr="00AD171B" w:rsidRDefault="00AD171B" w:rsidP="00AD171B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D171B">
        <w:rPr>
          <w:sz w:val="24"/>
          <w:szCs w:val="24"/>
        </w:rPr>
        <w:t xml:space="preserve">Member of </w:t>
      </w:r>
      <w:r>
        <w:rPr>
          <w:sz w:val="24"/>
          <w:szCs w:val="24"/>
        </w:rPr>
        <w:t xml:space="preserve">the </w:t>
      </w:r>
      <w:r w:rsidRPr="00AD171B">
        <w:rPr>
          <w:sz w:val="24"/>
          <w:szCs w:val="24"/>
        </w:rPr>
        <w:t>BEA Broadcast Education Association USA since 2022-present.</w:t>
      </w:r>
    </w:p>
    <w:p w14:paraId="69426775" w14:textId="5E1C1D51" w:rsidR="00AD171B" w:rsidRPr="00AD171B" w:rsidRDefault="00AD171B" w:rsidP="00AD171B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D171B">
        <w:rPr>
          <w:sz w:val="24"/>
          <w:szCs w:val="24"/>
        </w:rPr>
        <w:t>Expert reviewer for Middle East Network USA headquarters, reviewing Alhurra digital content (website, Facebook</w:t>
      </w:r>
      <w:r>
        <w:rPr>
          <w:sz w:val="24"/>
          <w:szCs w:val="24"/>
        </w:rPr>
        <w:t>,</w:t>
      </w:r>
      <w:r w:rsidRPr="00AD171B">
        <w:rPr>
          <w:sz w:val="24"/>
          <w:szCs w:val="24"/>
        </w:rPr>
        <w:t xml:space="preserve"> and YouTube) </w:t>
      </w:r>
      <w:r>
        <w:rPr>
          <w:sz w:val="24"/>
          <w:szCs w:val="24"/>
        </w:rPr>
        <w:t xml:space="preserve">in </w:t>
      </w:r>
      <w:r w:rsidRPr="00AD171B">
        <w:rPr>
          <w:sz w:val="24"/>
          <w:szCs w:val="24"/>
        </w:rPr>
        <w:t>2021.</w:t>
      </w:r>
    </w:p>
    <w:p w14:paraId="0052A74D" w14:textId="08D4F479" w:rsidR="00AD171B" w:rsidRPr="00AD171B" w:rsidRDefault="00AD171B" w:rsidP="00AD171B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D171B">
        <w:rPr>
          <w:sz w:val="24"/>
          <w:szCs w:val="24"/>
        </w:rPr>
        <w:t>Head of academic department and trainer in Artificial Intelligence Journalism Research and Forecasting Institute, Dubai.</w:t>
      </w:r>
    </w:p>
    <w:p w14:paraId="7DE8F58F" w14:textId="77777777" w:rsidR="00AD171B" w:rsidRPr="00AD171B" w:rsidRDefault="00AD171B" w:rsidP="00AD171B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D171B">
        <w:rPr>
          <w:sz w:val="24"/>
          <w:szCs w:val="24"/>
        </w:rPr>
        <w:t>Media trainer at Al Mentor online training center.</w:t>
      </w:r>
    </w:p>
    <w:p w14:paraId="343F677F" w14:textId="163D514D" w:rsidR="00AD171B" w:rsidRPr="00AD171B" w:rsidRDefault="00AD171B" w:rsidP="00AD171B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D171B">
        <w:rPr>
          <w:sz w:val="24"/>
          <w:szCs w:val="24"/>
        </w:rPr>
        <w:t>Member of The Broadcast Education Association (BEA) USA 2023.</w:t>
      </w:r>
    </w:p>
    <w:p w14:paraId="5BEC47ED" w14:textId="1A43F367" w:rsidR="00AD171B" w:rsidRPr="00AD171B" w:rsidRDefault="00AD171B" w:rsidP="00AD171B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D171B">
        <w:rPr>
          <w:sz w:val="24"/>
          <w:szCs w:val="24"/>
        </w:rPr>
        <w:t xml:space="preserve">Member of </w:t>
      </w:r>
      <w:r>
        <w:rPr>
          <w:sz w:val="24"/>
          <w:szCs w:val="24"/>
        </w:rPr>
        <w:t xml:space="preserve">the </w:t>
      </w:r>
      <w:r w:rsidRPr="00AD171B">
        <w:rPr>
          <w:sz w:val="24"/>
          <w:szCs w:val="24"/>
        </w:rPr>
        <w:t>International Public Relations Association (IPRA) since 2021.</w:t>
      </w:r>
    </w:p>
    <w:p w14:paraId="41EC34ED" w14:textId="27A40F80" w:rsidR="00AD171B" w:rsidRPr="00AD171B" w:rsidRDefault="00AD171B" w:rsidP="00AD171B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D171B">
        <w:rPr>
          <w:sz w:val="24"/>
          <w:szCs w:val="24"/>
        </w:rPr>
        <w:t>Member of Middle East Public Relations Association (MEPRA) since 2021.</w:t>
      </w:r>
    </w:p>
    <w:p w14:paraId="0E88A0E2" w14:textId="1A317E09" w:rsidR="00C613BB" w:rsidRPr="00AD171B" w:rsidRDefault="00AD171B" w:rsidP="00AD171B">
      <w:pPr>
        <w:pStyle w:val="ListParagraph"/>
        <w:numPr>
          <w:ilvl w:val="0"/>
          <w:numId w:val="13"/>
        </w:numPr>
        <w:rPr>
          <w:sz w:val="24"/>
          <w:szCs w:val="24"/>
        </w:rPr>
      </w:pPr>
      <w:proofErr w:type="gramStart"/>
      <w:r w:rsidRPr="00AD171B">
        <w:rPr>
          <w:sz w:val="24"/>
          <w:szCs w:val="24"/>
        </w:rPr>
        <w:t>Member</w:t>
      </w:r>
      <w:proofErr w:type="gramEnd"/>
      <w:r w:rsidRPr="00AD171B">
        <w:rPr>
          <w:sz w:val="24"/>
          <w:szCs w:val="24"/>
        </w:rPr>
        <w:t xml:space="preserve"> of the International Media Association in Cairo </w:t>
      </w:r>
      <w:r w:rsidRPr="00AD171B">
        <w:rPr>
          <w:sz w:val="24"/>
          <w:szCs w:val="24"/>
        </w:rPr>
        <w:t>since</w:t>
      </w:r>
      <w:r w:rsidRPr="00AD171B">
        <w:rPr>
          <w:sz w:val="24"/>
          <w:szCs w:val="24"/>
        </w:rPr>
        <w:t xml:space="preserve"> 201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13BB" w14:paraId="54443108" w14:textId="77777777" w:rsidTr="00C613BB">
        <w:tc>
          <w:tcPr>
            <w:tcW w:w="9350" w:type="dxa"/>
          </w:tcPr>
          <w:p w14:paraId="4D9124F9" w14:textId="611A0DC3" w:rsidR="00C613BB" w:rsidRDefault="00C613BB" w:rsidP="00C613BB">
            <w:pPr>
              <w:shd w:val="clear" w:color="auto" w:fill="D9D9D9" w:themeFill="background1" w:themeFillShade="D9"/>
              <w:jc w:val="center"/>
            </w:pPr>
            <w:r w:rsidRPr="00C613BB">
              <w:rPr>
                <w:b/>
                <w:bCs/>
                <w:sz w:val="28"/>
                <w:szCs w:val="28"/>
              </w:rPr>
              <w:t>Teaching Experience</w:t>
            </w:r>
          </w:p>
        </w:tc>
      </w:tr>
    </w:tbl>
    <w:p w14:paraId="5D02BF29" w14:textId="26763FA0" w:rsidR="00294470" w:rsidRDefault="00AD171B" w:rsidP="00957B5D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merican University in the Emirates</w:t>
      </w:r>
    </w:p>
    <w:p w14:paraId="6B9E7D2C" w14:textId="6D40411C" w:rsidR="00AD171B" w:rsidRDefault="00AD171B" w:rsidP="00957B5D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University of Modern Sciences</w:t>
      </w:r>
    </w:p>
    <w:p w14:paraId="3136EA14" w14:textId="10D25DC0" w:rsidR="00AD171B" w:rsidRDefault="00AD171B" w:rsidP="00957B5D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l Ahram Canadian University</w:t>
      </w:r>
    </w:p>
    <w:p w14:paraId="06ABAB5C" w14:textId="0D28218C" w:rsidR="00AD171B" w:rsidRDefault="00AD171B" w:rsidP="00957B5D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Sainai University</w:t>
      </w:r>
    </w:p>
    <w:p w14:paraId="0AC0CBA4" w14:textId="5597968C" w:rsidR="00AD171B" w:rsidRDefault="00AD171B" w:rsidP="00957B5D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rab Academy for Media and Visual Production</w:t>
      </w:r>
    </w:p>
    <w:p w14:paraId="66A22790" w14:textId="77777777" w:rsidR="005219A4" w:rsidRPr="005219A4" w:rsidRDefault="005219A4" w:rsidP="005219A4">
      <w:pPr>
        <w:rPr>
          <w:sz w:val="24"/>
          <w:szCs w:val="24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613BB" w14:paraId="555C3F92" w14:textId="77777777" w:rsidTr="00C613BB">
        <w:tc>
          <w:tcPr>
            <w:tcW w:w="9350" w:type="dxa"/>
            <w:shd w:val="clear" w:color="auto" w:fill="D9D9D9" w:themeFill="background1" w:themeFillShade="D9"/>
          </w:tcPr>
          <w:p w14:paraId="673AC9CA" w14:textId="0DF1ED1B" w:rsidR="00C613BB" w:rsidRDefault="00C613BB" w:rsidP="00C613BB">
            <w:pPr>
              <w:jc w:val="center"/>
            </w:pPr>
            <w:r w:rsidRPr="00C613BB">
              <w:rPr>
                <w:b/>
                <w:bCs/>
                <w:sz w:val="28"/>
                <w:szCs w:val="28"/>
              </w:rPr>
              <w:t>Conferences &amp; Workshops</w:t>
            </w:r>
          </w:p>
        </w:tc>
      </w:tr>
    </w:tbl>
    <w:p w14:paraId="6E921552" w14:textId="581D2537" w:rsidR="00C656AE" w:rsidRPr="00C656AE" w:rsidRDefault="00C656AE" w:rsidP="00C656AE">
      <w:pPr>
        <w:rPr>
          <w:sz w:val="24"/>
          <w:szCs w:val="24"/>
        </w:rPr>
      </w:pPr>
    </w:p>
    <w:p w14:paraId="61804110" w14:textId="372CCAB1" w:rsidR="00C656AE" w:rsidRPr="00C656AE" w:rsidRDefault="00C656AE" w:rsidP="00C656AE">
      <w:pPr>
        <w:pStyle w:val="ListParagraph"/>
        <w:numPr>
          <w:ilvl w:val="0"/>
          <w:numId w:val="14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btained Many certificates from the Coursera platform about using AI in teaching and </w:t>
      </w:r>
      <w:proofErr w:type="gramStart"/>
      <w:r>
        <w:rPr>
          <w:b/>
          <w:bCs/>
          <w:sz w:val="24"/>
          <w:szCs w:val="24"/>
        </w:rPr>
        <w:t>learning,  AI</w:t>
      </w:r>
      <w:proofErr w:type="gramEnd"/>
      <w:r>
        <w:rPr>
          <w:b/>
          <w:bCs/>
          <w:sz w:val="24"/>
          <w:szCs w:val="24"/>
        </w:rPr>
        <w:t xml:space="preserve"> in Video Editing, </w:t>
      </w:r>
      <w:proofErr w:type="gramStart"/>
      <w:r>
        <w:rPr>
          <w:b/>
          <w:bCs/>
          <w:sz w:val="24"/>
          <w:szCs w:val="24"/>
        </w:rPr>
        <w:t>Social Media</w:t>
      </w:r>
      <w:proofErr w:type="gramEnd"/>
      <w:r>
        <w:rPr>
          <w:b/>
          <w:bCs/>
          <w:sz w:val="24"/>
          <w:szCs w:val="24"/>
        </w:rPr>
        <w:t xml:space="preserve"> and Personal Branding.</w:t>
      </w:r>
    </w:p>
    <w:p w14:paraId="7548CC0B" w14:textId="4B965679" w:rsidR="00C656AE" w:rsidRPr="00C656AE" w:rsidRDefault="00C656AE" w:rsidP="00C656AE">
      <w:pPr>
        <w:pStyle w:val="ListParagraph"/>
        <w:numPr>
          <w:ilvl w:val="0"/>
          <w:numId w:val="14"/>
        </w:numPr>
        <w:rPr>
          <w:b/>
          <w:bCs/>
          <w:sz w:val="24"/>
          <w:szCs w:val="24"/>
        </w:rPr>
      </w:pPr>
      <w:r w:rsidRPr="00C656AE">
        <w:rPr>
          <w:sz w:val="24"/>
          <w:szCs w:val="24"/>
        </w:rPr>
        <w:t xml:space="preserve">Organizer and panelist for </w:t>
      </w:r>
      <w:r w:rsidRPr="00C656AE">
        <w:rPr>
          <w:b/>
          <w:bCs/>
          <w:sz w:val="24"/>
          <w:szCs w:val="24"/>
        </w:rPr>
        <w:t>“Artificial Intelligence journalism world forum” (AIJWF, Dubai 2021).</w:t>
      </w:r>
    </w:p>
    <w:p w14:paraId="23817F47" w14:textId="17164BA8" w:rsidR="00C656AE" w:rsidRPr="00C656AE" w:rsidRDefault="00C656AE" w:rsidP="00C656AE">
      <w:pPr>
        <w:pStyle w:val="ListParagraph"/>
        <w:numPr>
          <w:ilvl w:val="1"/>
          <w:numId w:val="14"/>
        </w:numPr>
        <w:ind w:left="720"/>
        <w:rPr>
          <w:b/>
          <w:bCs/>
          <w:sz w:val="24"/>
          <w:szCs w:val="24"/>
        </w:rPr>
      </w:pPr>
      <w:r w:rsidRPr="00C656AE">
        <w:rPr>
          <w:sz w:val="24"/>
          <w:szCs w:val="24"/>
        </w:rPr>
        <w:t xml:space="preserve">Advisory board member at the </w:t>
      </w:r>
      <w:r w:rsidRPr="00C656AE">
        <w:rPr>
          <w:b/>
          <w:bCs/>
          <w:sz w:val="24"/>
          <w:szCs w:val="24"/>
        </w:rPr>
        <w:t>“International Conference on Applied Sciences, Engineering, Technology and Management” (ICASETM-2020)</w:t>
      </w:r>
    </w:p>
    <w:p w14:paraId="298BF0F8" w14:textId="7D74289B" w:rsidR="00C656AE" w:rsidRPr="00C656AE" w:rsidRDefault="00C656AE" w:rsidP="00C656AE">
      <w:pPr>
        <w:pStyle w:val="ListParagraph"/>
        <w:numPr>
          <w:ilvl w:val="0"/>
          <w:numId w:val="14"/>
        </w:numPr>
        <w:rPr>
          <w:b/>
          <w:bCs/>
          <w:sz w:val="24"/>
          <w:szCs w:val="24"/>
        </w:rPr>
      </w:pPr>
      <w:r w:rsidRPr="00C656AE">
        <w:rPr>
          <w:sz w:val="24"/>
          <w:szCs w:val="24"/>
        </w:rPr>
        <w:t xml:space="preserve">Advisory board member at </w:t>
      </w:r>
      <w:r w:rsidRPr="00C656AE">
        <w:rPr>
          <w:b/>
          <w:bCs/>
          <w:sz w:val="24"/>
          <w:szCs w:val="24"/>
        </w:rPr>
        <w:t>“World conference on Applied science, Engineering &amp; Technology” (WCASET, Dubai 2020).</w:t>
      </w:r>
    </w:p>
    <w:p w14:paraId="63C9B871" w14:textId="32ABA20A" w:rsidR="00C656AE" w:rsidRPr="00C656AE" w:rsidRDefault="00C656AE" w:rsidP="00C656AE">
      <w:pPr>
        <w:pStyle w:val="ListParagraph"/>
        <w:numPr>
          <w:ilvl w:val="0"/>
          <w:numId w:val="14"/>
        </w:numPr>
        <w:rPr>
          <w:b/>
          <w:bCs/>
          <w:sz w:val="24"/>
          <w:szCs w:val="24"/>
        </w:rPr>
      </w:pPr>
      <w:r w:rsidRPr="00C656AE">
        <w:rPr>
          <w:b/>
          <w:bCs/>
          <w:sz w:val="24"/>
          <w:szCs w:val="24"/>
        </w:rPr>
        <w:t>Pr</w:t>
      </w:r>
      <w:r w:rsidRPr="00C656AE">
        <w:rPr>
          <w:b/>
          <w:bCs/>
          <w:sz w:val="24"/>
          <w:szCs w:val="24"/>
        </w:rPr>
        <w:t>e</w:t>
      </w:r>
      <w:r w:rsidRPr="00C656AE">
        <w:rPr>
          <w:b/>
          <w:bCs/>
          <w:sz w:val="24"/>
          <w:szCs w:val="24"/>
        </w:rPr>
        <w:t>sented at the AUEIRC AUE International Research Conference 2022,2023.</w:t>
      </w:r>
    </w:p>
    <w:p w14:paraId="6ED31D88" w14:textId="4C2D3782" w:rsidR="00C656AE" w:rsidRPr="00C656AE" w:rsidRDefault="00C656AE" w:rsidP="00C656AE">
      <w:pPr>
        <w:pStyle w:val="ListParagraph"/>
        <w:numPr>
          <w:ilvl w:val="0"/>
          <w:numId w:val="14"/>
        </w:numPr>
        <w:rPr>
          <w:b/>
          <w:bCs/>
          <w:sz w:val="24"/>
          <w:szCs w:val="24"/>
        </w:rPr>
      </w:pPr>
      <w:r w:rsidRPr="00C656AE">
        <w:rPr>
          <w:sz w:val="24"/>
          <w:szCs w:val="24"/>
        </w:rPr>
        <w:t>Presented at “</w:t>
      </w:r>
      <w:r w:rsidRPr="00C656AE">
        <w:rPr>
          <w:b/>
          <w:bCs/>
          <w:sz w:val="24"/>
          <w:szCs w:val="24"/>
        </w:rPr>
        <w:t xml:space="preserve">the 6th International Conference: Plagiarism Across Europe and Beyond, 1st Virtual </w:t>
      </w:r>
      <w:proofErr w:type="spellStart"/>
      <w:r w:rsidRPr="00C656AE">
        <w:rPr>
          <w:b/>
          <w:bCs/>
          <w:sz w:val="24"/>
          <w:szCs w:val="24"/>
        </w:rPr>
        <w:t>Conferenc</w:t>
      </w:r>
      <w:proofErr w:type="spellEnd"/>
      <w:r w:rsidRPr="00C656AE">
        <w:rPr>
          <w:sz w:val="24"/>
          <w:szCs w:val="24"/>
        </w:rPr>
        <w:t xml:space="preserve">” </w:t>
      </w:r>
      <w:r w:rsidRPr="00C656AE">
        <w:rPr>
          <w:b/>
          <w:bCs/>
          <w:sz w:val="24"/>
          <w:szCs w:val="24"/>
        </w:rPr>
        <w:t>(Dubai 2020).</w:t>
      </w:r>
    </w:p>
    <w:p w14:paraId="6CF4FE81" w14:textId="7CA42C8D" w:rsidR="00C656AE" w:rsidRPr="00C656AE" w:rsidRDefault="00C656AE" w:rsidP="00C656AE">
      <w:pPr>
        <w:pStyle w:val="ListParagraph"/>
        <w:numPr>
          <w:ilvl w:val="0"/>
          <w:numId w:val="14"/>
        </w:numPr>
        <w:rPr>
          <w:b/>
          <w:bCs/>
          <w:sz w:val="24"/>
          <w:szCs w:val="24"/>
        </w:rPr>
      </w:pPr>
      <w:r w:rsidRPr="00C656AE">
        <w:rPr>
          <w:sz w:val="24"/>
          <w:szCs w:val="24"/>
        </w:rPr>
        <w:t xml:space="preserve">Presenter at </w:t>
      </w:r>
      <w:r w:rsidRPr="00C656AE">
        <w:rPr>
          <w:b/>
          <w:bCs/>
          <w:sz w:val="24"/>
          <w:szCs w:val="24"/>
        </w:rPr>
        <w:t>“The Culture and Media Education” Al Ahram Canadian University and International Organization for (Cairo 2017).</w:t>
      </w:r>
    </w:p>
    <w:p w14:paraId="2DB5AAB9" w14:textId="6C4D3608" w:rsidR="00C656AE" w:rsidRPr="00C656AE" w:rsidRDefault="00C656AE" w:rsidP="00C656AE">
      <w:pPr>
        <w:pStyle w:val="ListParagraph"/>
        <w:numPr>
          <w:ilvl w:val="0"/>
          <w:numId w:val="14"/>
        </w:numPr>
        <w:rPr>
          <w:b/>
          <w:bCs/>
          <w:sz w:val="24"/>
          <w:szCs w:val="24"/>
        </w:rPr>
      </w:pPr>
      <w:r w:rsidRPr="00C656AE">
        <w:rPr>
          <w:sz w:val="24"/>
          <w:szCs w:val="24"/>
        </w:rPr>
        <w:t xml:space="preserve">Presenter at “The annual conference of faculty of mass communication, Al-Ahram Canadian University” </w:t>
      </w:r>
      <w:r w:rsidRPr="00C656AE">
        <w:rPr>
          <w:b/>
          <w:bCs/>
          <w:sz w:val="24"/>
          <w:szCs w:val="24"/>
        </w:rPr>
        <w:t>Al Ahram Canadian University, (Cairo 2016).</w:t>
      </w:r>
    </w:p>
    <w:p w14:paraId="27E87F4C" w14:textId="57D34D29" w:rsidR="005219A4" w:rsidRPr="009B2EC5" w:rsidRDefault="00C656AE" w:rsidP="009B2EC5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C656AE">
        <w:rPr>
          <w:sz w:val="24"/>
          <w:szCs w:val="24"/>
        </w:rPr>
        <w:t xml:space="preserve">Attending several conferences and forums: Dubai Knowledge Summit 2019, International forum of government communication 2016- 2020, Women and </w:t>
      </w:r>
      <w:r>
        <w:rPr>
          <w:sz w:val="24"/>
          <w:szCs w:val="24"/>
        </w:rPr>
        <w:t>Child Third Conference</w:t>
      </w:r>
      <w:r w:rsidRPr="00C656AE">
        <w:rPr>
          <w:sz w:val="24"/>
          <w:szCs w:val="24"/>
        </w:rPr>
        <w:t xml:space="preserve">, March 2017, Arabic </w:t>
      </w:r>
      <w:r>
        <w:rPr>
          <w:sz w:val="24"/>
          <w:szCs w:val="24"/>
        </w:rPr>
        <w:t>Media Forum</w:t>
      </w:r>
      <w:r w:rsidRPr="00C656AE">
        <w:rPr>
          <w:sz w:val="24"/>
          <w:szCs w:val="24"/>
        </w:rPr>
        <w:t>, 2017, Emirates Public Policy Forum, 2017, International Book Fair EXPO Sharjah, 2015/2016.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D67A1" w:rsidRPr="00CD67A1" w14:paraId="77C78A90" w14:textId="77777777" w:rsidTr="00CD67A1">
        <w:tc>
          <w:tcPr>
            <w:tcW w:w="9350" w:type="dxa"/>
            <w:shd w:val="clear" w:color="auto" w:fill="D9D9D9" w:themeFill="background1" w:themeFillShade="D9"/>
          </w:tcPr>
          <w:p w14:paraId="3391B488" w14:textId="44AA9524" w:rsidR="00CD67A1" w:rsidRPr="00CD67A1" w:rsidRDefault="00CD67A1" w:rsidP="00C613BB">
            <w:pPr>
              <w:jc w:val="center"/>
              <w:rPr>
                <w:b/>
                <w:bCs/>
                <w:sz w:val="28"/>
                <w:szCs w:val="28"/>
              </w:rPr>
            </w:pPr>
            <w:r w:rsidRPr="00CD67A1">
              <w:rPr>
                <w:b/>
                <w:bCs/>
                <w:sz w:val="28"/>
                <w:szCs w:val="28"/>
              </w:rPr>
              <w:t>Research Interests</w:t>
            </w:r>
          </w:p>
        </w:tc>
      </w:tr>
    </w:tbl>
    <w:p w14:paraId="15FCEE5A" w14:textId="189D3363" w:rsidR="005219A4" w:rsidRDefault="009B2EC5" w:rsidP="009B2EC5">
      <w:pPr>
        <w:jc w:val="both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Research Interests: Digital Media, Media Technology, International communication, public opinion, social media, Media and politics, Political communication, Integrated Media.</w:t>
      </w:r>
    </w:p>
    <w:p w14:paraId="4BB2A56A" w14:textId="77777777" w:rsidR="009B2EC5" w:rsidRPr="00976857" w:rsidRDefault="009B2EC5" w:rsidP="009B2EC5">
      <w:pPr>
        <w:jc w:val="both"/>
        <w:rPr>
          <w:rFonts w:hint="cs"/>
          <w:rtl/>
          <w:lang w:bidi="ar-AE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613BB" w:rsidRPr="00C613BB" w14:paraId="6EEC5F12" w14:textId="77777777" w:rsidTr="00C613BB">
        <w:tc>
          <w:tcPr>
            <w:tcW w:w="9350" w:type="dxa"/>
            <w:shd w:val="clear" w:color="auto" w:fill="D9D9D9" w:themeFill="background1" w:themeFillShade="D9"/>
          </w:tcPr>
          <w:p w14:paraId="14B13FE1" w14:textId="121D76E4" w:rsidR="00C613BB" w:rsidRPr="00C613BB" w:rsidRDefault="00C613BB" w:rsidP="00C613BB">
            <w:pPr>
              <w:jc w:val="center"/>
              <w:rPr>
                <w:b/>
                <w:bCs/>
                <w:sz w:val="28"/>
                <w:szCs w:val="28"/>
              </w:rPr>
            </w:pPr>
            <w:r w:rsidRPr="00C613BB">
              <w:rPr>
                <w:b/>
                <w:bCs/>
                <w:sz w:val="28"/>
                <w:szCs w:val="28"/>
              </w:rPr>
              <w:t xml:space="preserve">Research Publications </w:t>
            </w:r>
            <w:r w:rsidR="00460BF3">
              <w:rPr>
                <w:b/>
                <w:bCs/>
                <w:sz w:val="28"/>
                <w:szCs w:val="28"/>
              </w:rPr>
              <w:t xml:space="preserve">(Books, </w:t>
            </w:r>
            <w:r w:rsidRPr="00C613BB">
              <w:rPr>
                <w:b/>
                <w:bCs/>
                <w:sz w:val="28"/>
                <w:szCs w:val="28"/>
              </w:rPr>
              <w:t>Journals &amp; Conferences</w:t>
            </w:r>
            <w:r w:rsidR="00460BF3">
              <w:rPr>
                <w:b/>
                <w:bCs/>
                <w:sz w:val="28"/>
                <w:szCs w:val="28"/>
              </w:rPr>
              <w:t xml:space="preserve"> papers</w:t>
            </w:r>
            <w:r w:rsidRPr="00C613BB">
              <w:rPr>
                <w:b/>
                <w:bCs/>
                <w:sz w:val="28"/>
                <w:szCs w:val="28"/>
              </w:rPr>
              <w:t>)</w:t>
            </w:r>
          </w:p>
        </w:tc>
      </w:tr>
    </w:tbl>
    <w:p w14:paraId="79C09D65" w14:textId="1AC4C475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Fouda, W. A., &amp; Eldib, H. A. (2026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Patterns of online news misinformation: A content analysis of fake and legitimate news articles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MEDAAD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2026, 1–9. </w:t>
      </w:r>
    </w:p>
    <w:p w14:paraId="6D6311D1" w14:textId="46718503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Fouda, W., </w:t>
      </w: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Mirzaliev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S., &amp; </w:t>
      </w: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Abokhoza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R. (2025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ocial media </w:t>
      </w:r>
      <w:proofErr w:type="gramStart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platform based</w:t>
      </w:r>
      <w:proofErr w:type="gramEnd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evaluation of teaching style on online education system using heuristic search with stacked sparse autoencoder model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Journal of Intelligent Systems &amp; Internet of Things, 14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(2). </w:t>
      </w:r>
    </w:p>
    <w:p w14:paraId="0CAF6EF2" w14:textId="7FB3BD2A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Fouda, W., Hegazy, A., </w:t>
      </w: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Alnaqbi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N. M., </w:t>
      </w: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Ozbilge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E., &amp; </w:t>
      </w: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Özbilge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E. (2025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Enhancing educational environments with social media feedback evaluation employing hybrid </w:t>
      </w:r>
      <w:proofErr w:type="spellStart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neutrosophic</w:t>
      </w:r>
      <w:proofErr w:type="spellEnd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decision optimization (HNDO) and </w:t>
      </w:r>
      <w:proofErr w:type="spellStart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neutrosophic</w:t>
      </w:r>
      <w:proofErr w:type="spellEnd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entiment fusion (NSF)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ternational Journal of </w:t>
      </w:r>
      <w:proofErr w:type="spellStart"/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Neutrosophic</w:t>
      </w:r>
      <w:proofErr w:type="spellEnd"/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cience, 26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(1). </w:t>
      </w:r>
    </w:p>
    <w:p w14:paraId="414002AB" w14:textId="595F2AA6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Fouda, W., Al Blooshi, O. A. (2025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The influence of media as a non-state actor in international relations: Syrian and Ukrainian refugees’ crisis case study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MEDAAD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2025, 27–34. </w:t>
      </w:r>
    </w:p>
    <w:p w14:paraId="4FB34245" w14:textId="2E745BBA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Fouda, W., </w:t>
      </w: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Alnaqbi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N., </w:t>
      </w: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Mirzaliev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S., &amp; Said, D. S. (2025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Social media data analysis for enhancing student evaluation of teaching styles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Fusion: Practice and Applications, 17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(2), 232–248. </w:t>
      </w:r>
    </w:p>
    <w:p w14:paraId="2B023D57" w14:textId="18ADE055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Abouelnour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M. M., Abou Adel, M. A., Alhourani, M. I., Abdullah, A., &amp; Fouda, W. (2025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Grammatical performance and its implications in Farouk </w:t>
      </w:r>
      <w:proofErr w:type="spellStart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Shousha’s</w:t>
      </w:r>
      <w:proofErr w:type="spellEnd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program Our Beautiful Language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Forum for Linguistic Studies, 7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(5), 670–681. </w:t>
      </w:r>
    </w:p>
    <w:p w14:paraId="0FF7F824" w14:textId="23C741BF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Belghitia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S. (2024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The media framework for addressing climate change issues in Emirati journalism: An analytical study of Al Ittihad Newspaper's website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SSRN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6F74622" w14:textId="4E9CC114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Fouda, W., Matar, E. D., &amp; Arab, A. M. (2024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Challenges and ethical considerations regarding AI and media practitioners: Toward a sustainable relationship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In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Artificial Intelligence and Machine Learning for Sustainable Development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 (pp. 141–157). CRC Press. </w:t>
      </w:r>
    </w:p>
    <w:p w14:paraId="474A6403" w14:textId="118B5294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Fouda, W., Triolo, F., &amp; Al Nahdi, A. (2023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Media students’ internship planning and practices during and after COVID-19: Fusion of technology perspective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Fusion: Practice &amp; Applications, 10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(2). </w:t>
      </w:r>
    </w:p>
    <w:p w14:paraId="0BEBA2E1" w14:textId="4CB2A4FD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Alnaqbi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N. M., &amp; Fouda, W. (2023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Exploring the role of ChatGPT and social media in enhancing student evaluation of teaching styles in higher education using </w:t>
      </w:r>
      <w:proofErr w:type="spellStart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neutrosophic</w:t>
      </w:r>
      <w:proofErr w:type="spellEnd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ets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ternational Journal of </w:t>
      </w:r>
      <w:proofErr w:type="spellStart"/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Neutrosophic</w:t>
      </w:r>
      <w:proofErr w:type="spellEnd"/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cience, 20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(4), 181–191. </w:t>
      </w:r>
    </w:p>
    <w:p w14:paraId="69D458C5" w14:textId="2DE6DF79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Alnaqbi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N. M., Fouda, W., &amp; </w:t>
      </w: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Balbaa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M. E. (2023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Leveraging social media data fusion for enhanced student evaluation in media studies using machine learning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Fusion: Practice and Applications, 12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(2), 185–195. </w:t>
      </w:r>
    </w:p>
    <w:p w14:paraId="125E5EE7" w14:textId="3BEFF2FC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Mrabet, J., Moussa, N., &amp; Fouda, W. (2022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Plagiarism and family morals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Journal of Positive School Psychology, 6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(2). </w:t>
      </w:r>
    </w:p>
    <w:p w14:paraId="496B7585" w14:textId="49DF1C9E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Fouda, W. (2022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  <w:rtl/>
        </w:rPr>
        <w:t>الربيع العربي والتحولات السياسية للدول النامية بعيون الإعلام الأوروبي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A885299" w14:textId="5183B2C0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>Al-</w:t>
      </w: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Kassimi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K., Fouda, W., &amp; Islam, S. (2021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Deciphering </w:t>
      </w:r>
      <w:proofErr w:type="spellStart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dehumanising</w:t>
      </w:r>
      <w:proofErr w:type="spellEnd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discourses in the BBC and Daily Star: Rohingya demographic destruction in conventional international relations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In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International Arabian-Gulf Security Conference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 (pp. 101–112). </w:t>
      </w:r>
    </w:p>
    <w:p w14:paraId="1AD584E9" w14:textId="6DB8E95F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>Fouda, W., &amp; Al-</w:t>
      </w: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Kassimi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K. (2021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e framing of the Grand Ethiopian Renaissance Dam (GERD) in the media: Transnational </w:t>
      </w:r>
      <w:proofErr w:type="gramStart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legal-ethics</w:t>
      </w:r>
      <w:proofErr w:type="gramEnd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s a solution?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International Arabian-Gulf Security Conference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 (pp. 67–76). </w:t>
      </w:r>
    </w:p>
    <w:p w14:paraId="0C58A382" w14:textId="63418867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76857">
        <w:rPr>
          <w:rFonts w:ascii="Times New Roman" w:eastAsia="Times New Roman" w:hAnsi="Times New Roman" w:cs="Times New Roman"/>
          <w:sz w:val="24"/>
          <w:szCs w:val="24"/>
        </w:rPr>
        <w:t>Eyada</w:t>
      </w:r>
      <w:proofErr w:type="spellEnd"/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B., &amp; Fouda, W. (2020). </w:t>
      </w:r>
      <w:proofErr w:type="gramStart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Influencer</w:t>
      </w:r>
      <w:proofErr w:type="gramEnd"/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marketing, consumer behavior, and the formation of trends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International Journal of Innovation, Creativity and Change, 14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(12), 371–389. </w:t>
      </w:r>
    </w:p>
    <w:p w14:paraId="3F8562EE" w14:textId="042CD70C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Fouda, W. (2020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Emotions, media and politics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 [Book review]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WCSA Journal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B3120D8" w14:textId="6D1E4FE8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Fouda, W. (2017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  <w:rtl/>
        </w:rPr>
        <w:t>اعتماد الصفوة الأكاديمية العربية على الإعلام الجديد في تحقيق التفاعل مع وسائل الإعلام الدولي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  <w:t>المجلة العلمية لبحوث الإذاعة والتليفزيون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6C5FD40" w14:textId="54E9FA9A" w:rsidR="00976857" w:rsidRPr="00976857" w:rsidRDefault="00976857" w:rsidP="00976857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Fouda, W. A. R. (2017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</w:rPr>
        <w:t>The Arab academic elite's dependence on new media in achieving interaction with international media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</w:rPr>
        <w:t>The Scientific Journal of Radio and Television Research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, 143–167. </w:t>
      </w:r>
    </w:p>
    <w:p w14:paraId="5F9DC94D" w14:textId="31C48A37" w:rsidR="0028104C" w:rsidRPr="00976857" w:rsidRDefault="00976857" w:rsidP="00976857">
      <w:pPr>
        <w:pStyle w:val="ListParagraph"/>
        <w:numPr>
          <w:ilvl w:val="0"/>
          <w:numId w:val="15"/>
        </w:numPr>
        <w:rPr>
          <w:rFonts w:asciiTheme="majorBidi" w:hAnsiTheme="majorBidi" w:cstheme="majorBidi"/>
        </w:rPr>
      </w:pP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Fouda, W. (2016). </w:t>
      </w:r>
      <w:r w:rsidRPr="00976857">
        <w:rPr>
          <w:rFonts w:ascii="Times New Roman" w:eastAsia="Times New Roman" w:hAnsi="Times New Roman" w:cs="Times New Roman"/>
          <w:i/>
          <w:iCs/>
          <w:sz w:val="24"/>
          <w:szCs w:val="24"/>
          <w:rtl/>
        </w:rPr>
        <w:t>واقع التعليم الإعلامي الجامعي ومستقبله في ضوء استراتيجيات التنمية الإماراتية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76857"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  <w:t>المجلة العربية لبحوث الإعلام والاتصال</w:t>
      </w:r>
      <w:r w:rsidRPr="00976857">
        <w:rPr>
          <w:rFonts w:ascii="Times New Roman" w:eastAsia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C8148C" w:rsidRPr="00C8148C" w14:paraId="44393836" w14:textId="77777777" w:rsidTr="00C8148C">
        <w:tc>
          <w:tcPr>
            <w:tcW w:w="9350" w:type="dxa"/>
            <w:shd w:val="clear" w:color="auto" w:fill="D9D9D9" w:themeFill="background1" w:themeFillShade="D9"/>
          </w:tcPr>
          <w:p w14:paraId="3F734560" w14:textId="08197620" w:rsidR="00C8148C" w:rsidRPr="00C8148C" w:rsidRDefault="00C8148C" w:rsidP="00294470">
            <w:pPr>
              <w:jc w:val="center"/>
              <w:rPr>
                <w:b/>
                <w:bCs/>
                <w:sz w:val="28"/>
                <w:szCs w:val="28"/>
              </w:rPr>
            </w:pPr>
            <w:r w:rsidRPr="00C8148C">
              <w:rPr>
                <w:b/>
                <w:bCs/>
                <w:sz w:val="28"/>
                <w:szCs w:val="28"/>
              </w:rPr>
              <w:t>P</w:t>
            </w:r>
            <w:r>
              <w:rPr>
                <w:b/>
                <w:bCs/>
                <w:sz w:val="28"/>
                <w:szCs w:val="28"/>
              </w:rPr>
              <w:t>e</w:t>
            </w:r>
            <w:r w:rsidRPr="00C8148C">
              <w:rPr>
                <w:b/>
                <w:bCs/>
                <w:sz w:val="28"/>
                <w:szCs w:val="28"/>
              </w:rPr>
              <w:t>er Review Activities</w:t>
            </w:r>
          </w:p>
        </w:tc>
      </w:tr>
    </w:tbl>
    <w:p w14:paraId="4560C705" w14:textId="15A3654F" w:rsidR="00976857" w:rsidRDefault="00976857" w:rsidP="00976857">
      <w:pPr>
        <w:pStyle w:val="ListParagraph"/>
        <w:numPr>
          <w:ilvl w:val="0"/>
          <w:numId w:val="16"/>
        </w:numPr>
      </w:pPr>
      <w:r>
        <w:t xml:space="preserve">Reviewer in IGI Global </w:t>
      </w:r>
      <w:proofErr w:type="gramStart"/>
      <w:r>
        <w:t>SCOPUS  Indexed</w:t>
      </w:r>
      <w:proofErr w:type="gramEnd"/>
      <w:r>
        <w:t xml:space="preserve"> Journals.</w:t>
      </w:r>
    </w:p>
    <w:p w14:paraId="149F3921" w14:textId="39177676" w:rsidR="00976857" w:rsidRDefault="00976857" w:rsidP="00976857">
      <w:pPr>
        <w:pStyle w:val="ListParagraph"/>
        <w:numPr>
          <w:ilvl w:val="0"/>
          <w:numId w:val="16"/>
        </w:numPr>
      </w:pPr>
      <w:r>
        <w:t>Reviewer in WOS Journals.</w:t>
      </w:r>
    </w:p>
    <w:p w14:paraId="707427CA" w14:textId="72C9DE44" w:rsidR="00976857" w:rsidRPr="00976857" w:rsidRDefault="00976857" w:rsidP="00976857">
      <w:pPr>
        <w:pStyle w:val="ListParagraph"/>
        <w:numPr>
          <w:ilvl w:val="0"/>
          <w:numId w:val="16"/>
        </w:numPr>
      </w:pPr>
      <w:r w:rsidRPr="00976857">
        <w:t>Advisory board member and Reviewer at USBED, Turkey.</w:t>
      </w:r>
    </w:p>
    <w:p w14:paraId="33276160" w14:textId="77777777" w:rsidR="00976857" w:rsidRPr="00976857" w:rsidRDefault="00976857" w:rsidP="00976857">
      <w:pPr>
        <w:pStyle w:val="ListParagraph"/>
        <w:numPr>
          <w:ilvl w:val="0"/>
          <w:numId w:val="16"/>
        </w:numPr>
        <w:rPr>
          <w:b/>
          <w:bCs/>
        </w:rPr>
      </w:pPr>
      <w:r w:rsidRPr="00976857">
        <w:t xml:space="preserve">Organizer and panelist for </w:t>
      </w:r>
      <w:r w:rsidRPr="00976857">
        <w:rPr>
          <w:b/>
          <w:bCs/>
        </w:rPr>
        <w:t>“Artificial Intelligence journalism world forum” (AIJWF, Dubai 2021).</w:t>
      </w:r>
    </w:p>
    <w:p w14:paraId="19FEB8D8" w14:textId="153EC930" w:rsidR="00976857" w:rsidRPr="00976857" w:rsidRDefault="00976857" w:rsidP="00976857">
      <w:pPr>
        <w:pStyle w:val="ListParagraph"/>
        <w:numPr>
          <w:ilvl w:val="1"/>
          <w:numId w:val="16"/>
        </w:numPr>
        <w:ind w:left="720"/>
        <w:rPr>
          <w:b/>
          <w:bCs/>
        </w:rPr>
      </w:pPr>
      <w:r w:rsidRPr="00976857">
        <w:t xml:space="preserve">Advisory board member at the </w:t>
      </w:r>
      <w:r w:rsidRPr="00976857">
        <w:rPr>
          <w:b/>
          <w:bCs/>
        </w:rPr>
        <w:t>“International Conference on Applied Sciences, Engineering, Technology and Management” (ICASETM-2020)</w:t>
      </w:r>
    </w:p>
    <w:p w14:paraId="45FF7658" w14:textId="6213713A" w:rsidR="00210EE6" w:rsidRDefault="00976857" w:rsidP="00976857">
      <w:pPr>
        <w:pStyle w:val="ListParagraph"/>
        <w:numPr>
          <w:ilvl w:val="0"/>
          <w:numId w:val="16"/>
        </w:numPr>
      </w:pPr>
      <w:r w:rsidRPr="00976857">
        <w:t xml:space="preserve">Advisory board member at </w:t>
      </w:r>
      <w:r w:rsidRPr="00976857">
        <w:rPr>
          <w:b/>
          <w:bCs/>
        </w:rPr>
        <w:t xml:space="preserve">“World </w:t>
      </w:r>
      <w:r>
        <w:rPr>
          <w:b/>
          <w:bCs/>
        </w:rPr>
        <w:t>Conference</w:t>
      </w:r>
      <w:r w:rsidRPr="00976857">
        <w:rPr>
          <w:b/>
          <w:bCs/>
        </w:rPr>
        <w:t xml:space="preserve"> on Applied </w:t>
      </w:r>
      <w:r>
        <w:rPr>
          <w:b/>
          <w:bCs/>
        </w:rPr>
        <w:t>Science</w:t>
      </w:r>
      <w:r w:rsidRPr="00976857">
        <w:rPr>
          <w:b/>
          <w:bCs/>
        </w:rPr>
        <w:t>, Engineering &amp; Technology” (WCASET, Dubai 2020).</w:t>
      </w:r>
    </w:p>
    <w:p w14:paraId="1A7332AA" w14:textId="16FB62B0" w:rsidR="006C2DAC" w:rsidRDefault="006C2DAC" w:rsidP="006C2DAC">
      <w:pPr>
        <w:jc w:val="both"/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6C2DAC" w14:paraId="6E17D270" w14:textId="77777777" w:rsidTr="006C2DAC">
        <w:tc>
          <w:tcPr>
            <w:tcW w:w="9350" w:type="dxa"/>
            <w:shd w:val="clear" w:color="auto" w:fill="D9D9D9" w:themeFill="background1" w:themeFillShade="D9"/>
          </w:tcPr>
          <w:p w14:paraId="28981985" w14:textId="3F4870C2" w:rsidR="006C2DAC" w:rsidRPr="006C2DAC" w:rsidRDefault="006C2DAC" w:rsidP="006C2DAC">
            <w:pPr>
              <w:jc w:val="center"/>
              <w:rPr>
                <w:b/>
                <w:bCs/>
                <w:sz w:val="28"/>
                <w:szCs w:val="28"/>
              </w:rPr>
            </w:pPr>
            <w:r w:rsidRPr="006C2DAC">
              <w:rPr>
                <w:b/>
                <w:bCs/>
                <w:sz w:val="28"/>
                <w:szCs w:val="28"/>
              </w:rPr>
              <w:t>Research, Teaching Grants</w:t>
            </w:r>
          </w:p>
        </w:tc>
      </w:tr>
    </w:tbl>
    <w:p w14:paraId="4505A7B8" w14:textId="35BC14BA" w:rsidR="006C2DAC" w:rsidRDefault="006C2DAC" w:rsidP="006C2DAC">
      <w:pPr>
        <w:jc w:val="both"/>
      </w:pPr>
    </w:p>
    <w:p w14:paraId="42432996" w14:textId="77777777" w:rsidR="006C2DAC" w:rsidRPr="006C2DAC" w:rsidRDefault="006C2DAC" w:rsidP="006C2DAC">
      <w:pPr>
        <w:jc w:val="both"/>
        <w:rPr>
          <w:sz w:val="24"/>
          <w:szCs w:val="24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054B83" w:rsidRPr="00054B83" w14:paraId="1365349D" w14:textId="77777777" w:rsidTr="00054B83">
        <w:tc>
          <w:tcPr>
            <w:tcW w:w="9350" w:type="dxa"/>
            <w:shd w:val="clear" w:color="auto" w:fill="D9D9D9" w:themeFill="background1" w:themeFillShade="D9"/>
          </w:tcPr>
          <w:p w14:paraId="1EAAA413" w14:textId="5CF4741D" w:rsidR="00054B83" w:rsidRPr="00054B83" w:rsidRDefault="00054B83" w:rsidP="00294470">
            <w:pPr>
              <w:jc w:val="center"/>
              <w:rPr>
                <w:b/>
                <w:bCs/>
                <w:sz w:val="28"/>
                <w:szCs w:val="28"/>
              </w:rPr>
            </w:pPr>
            <w:r w:rsidRPr="00054B83">
              <w:rPr>
                <w:b/>
                <w:bCs/>
                <w:sz w:val="28"/>
                <w:szCs w:val="28"/>
              </w:rPr>
              <w:t xml:space="preserve">Awards </w:t>
            </w:r>
            <w:r w:rsidR="00DF44E8">
              <w:rPr>
                <w:b/>
                <w:bCs/>
                <w:sz w:val="28"/>
                <w:szCs w:val="28"/>
              </w:rPr>
              <w:t>a</w:t>
            </w:r>
            <w:r w:rsidR="00DF44E8" w:rsidRPr="00DF44E8">
              <w:rPr>
                <w:b/>
                <w:bCs/>
                <w:sz w:val="28"/>
                <w:szCs w:val="28"/>
              </w:rPr>
              <w:t>nd Recognitions</w:t>
            </w:r>
          </w:p>
        </w:tc>
      </w:tr>
    </w:tbl>
    <w:p w14:paraId="3BBC14D2" w14:textId="6039D6F7" w:rsidR="00210EE6" w:rsidRDefault="00210EE6" w:rsidP="00294470">
      <w:pPr>
        <w:jc w:val="center"/>
      </w:pPr>
    </w:p>
    <w:p w14:paraId="23992719" w14:textId="40FACB73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An Award as the most collegial faculty in my college for the Academic year 2022/2023, American University in the Emirates.</w:t>
      </w:r>
    </w:p>
    <w:p w14:paraId="457DAB7F" w14:textId="1E1CEADD" w:rsidR="00976857" w:rsidRPr="00976857" w:rsidRDefault="00976857" w:rsidP="00976857">
      <w:pPr>
        <w:rPr>
          <w:sz w:val="24"/>
          <w:szCs w:val="24"/>
        </w:rPr>
      </w:pPr>
    </w:p>
    <w:p w14:paraId="1AA1C4D1" w14:textId="20C4FB90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An award as one of the most efficient people in charity work during “Zayed Day for Humanitarian Work” 2023 for my speech during the celebration.</w:t>
      </w:r>
    </w:p>
    <w:p w14:paraId="1882FF95" w14:textId="3060EDFB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Appreciation certificate from The American University in the Emirates on Chairing and organizing the students research competition 2021.</w:t>
      </w:r>
    </w:p>
    <w:p w14:paraId="60B42617" w14:textId="65683793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Appreciation Certificate from the University of Modern Sciences on the presentation of a workshop on the TV documentary film production in the celebration of innovation and creativity week 2015/2016.</w:t>
      </w:r>
    </w:p>
    <w:p w14:paraId="254BA4DE" w14:textId="7CA99404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Appreciation Certificate from UNESCO, the International Organization for Culture and Media Education and Al Ahram Canadian University for participating in the activities of the Fourth Annual College Conference.</w:t>
      </w:r>
    </w:p>
    <w:p w14:paraId="4F64BBBD" w14:textId="618B8A85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Appreciation Certificate as the editor of the best program "Flash” in the sector of specialized channels and the Egyptian TV in 2012.</w:t>
      </w:r>
    </w:p>
    <w:p w14:paraId="4DEE18BE" w14:textId="71134D9F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Appreciation Certificate from the National Center for Human Rights on the production of human rights programs 2011.</w:t>
      </w:r>
    </w:p>
    <w:p w14:paraId="42380877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Appreciation Certificate from the Nile specialized channels sector as the best preparation for media coverage of local and international festivals 2008.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976857" w:rsidRPr="00054B83" w14:paraId="78D145D8" w14:textId="77777777" w:rsidTr="00F9392D">
        <w:tc>
          <w:tcPr>
            <w:tcW w:w="9350" w:type="dxa"/>
            <w:shd w:val="clear" w:color="auto" w:fill="D9D9D9" w:themeFill="background1" w:themeFillShade="D9"/>
          </w:tcPr>
          <w:p w14:paraId="67671659" w14:textId="07661EE0" w:rsidR="00976857" w:rsidRPr="00054B83" w:rsidRDefault="0030743E" w:rsidP="00F9392D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ascii="TimesNewRomanPS-BoldMT" w:hAnsi="TimesNewRomanPS-BoldMT" w:cs="TimesNewRomanPS-BoldMT"/>
                <w:b/>
                <w:bCs/>
                <w:sz w:val="24"/>
                <w:szCs w:val="24"/>
              </w:rPr>
              <w:t>University &amp; Community Services</w:t>
            </w:r>
          </w:p>
        </w:tc>
      </w:tr>
    </w:tbl>
    <w:p w14:paraId="7AA99618" w14:textId="6CF98507" w:rsidR="00976857" w:rsidRPr="00976857" w:rsidRDefault="00976857" w:rsidP="00976857">
      <w:pPr>
        <w:rPr>
          <w:b/>
          <w:bCs/>
          <w:sz w:val="24"/>
          <w:szCs w:val="24"/>
        </w:rPr>
      </w:pPr>
    </w:p>
    <w:p w14:paraId="56F000E4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b/>
          <w:bCs/>
          <w:i/>
          <w:iCs/>
          <w:sz w:val="24"/>
          <w:szCs w:val="24"/>
        </w:rPr>
      </w:pPr>
      <w:r w:rsidRPr="00976857">
        <w:rPr>
          <w:b/>
          <w:bCs/>
          <w:i/>
          <w:iCs/>
          <w:sz w:val="24"/>
          <w:szCs w:val="24"/>
        </w:rPr>
        <w:t xml:space="preserve">University of </w:t>
      </w:r>
      <w:proofErr w:type="spellStart"/>
      <w:r w:rsidRPr="00976857">
        <w:rPr>
          <w:b/>
          <w:bCs/>
          <w:i/>
          <w:iCs/>
          <w:sz w:val="24"/>
          <w:szCs w:val="24"/>
        </w:rPr>
        <w:t>Khorfakkan</w:t>
      </w:r>
      <w:proofErr w:type="spellEnd"/>
      <w:r w:rsidRPr="00976857">
        <w:rPr>
          <w:b/>
          <w:bCs/>
          <w:i/>
          <w:iCs/>
          <w:sz w:val="24"/>
          <w:szCs w:val="24"/>
        </w:rPr>
        <w:t xml:space="preserve"> 2024-present</w:t>
      </w:r>
    </w:p>
    <w:p w14:paraId="2D9F9D83" w14:textId="62BCFEED" w:rsidR="0030743E" w:rsidRPr="00976857" w:rsidRDefault="0030743E" w:rsidP="0030743E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Chair</w:t>
      </w:r>
      <w:r w:rsidRPr="00976857">
        <w:rPr>
          <w:i/>
          <w:iCs/>
          <w:sz w:val="24"/>
          <w:szCs w:val="24"/>
        </w:rPr>
        <w:t xml:space="preserve"> of Quality </w:t>
      </w:r>
      <w:r>
        <w:rPr>
          <w:i/>
          <w:iCs/>
          <w:sz w:val="24"/>
          <w:szCs w:val="24"/>
        </w:rPr>
        <w:t>Assurance Committee</w:t>
      </w:r>
      <w:r w:rsidRPr="00976857">
        <w:rPr>
          <w:i/>
          <w:iCs/>
          <w:sz w:val="24"/>
          <w:szCs w:val="24"/>
        </w:rPr>
        <w:t xml:space="preserve"> (college level)</w:t>
      </w:r>
    </w:p>
    <w:p w14:paraId="505F1381" w14:textId="0B2BE7E6" w:rsidR="00976857" w:rsidRPr="00976857" w:rsidRDefault="00976857" w:rsidP="0097685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 w:rsidRPr="00976857">
        <w:rPr>
          <w:i/>
          <w:iCs/>
          <w:sz w:val="24"/>
          <w:szCs w:val="24"/>
        </w:rPr>
        <w:t>Innovation leader (colleg</w:t>
      </w:r>
      <w:r w:rsidR="0030743E">
        <w:rPr>
          <w:i/>
          <w:iCs/>
          <w:sz w:val="24"/>
          <w:szCs w:val="24"/>
        </w:rPr>
        <w:t>e</w:t>
      </w:r>
      <w:r w:rsidRPr="00976857">
        <w:rPr>
          <w:i/>
          <w:iCs/>
          <w:sz w:val="24"/>
          <w:szCs w:val="24"/>
        </w:rPr>
        <w:t xml:space="preserve"> level)</w:t>
      </w:r>
    </w:p>
    <w:p w14:paraId="6A7C0C2F" w14:textId="6E70AD03" w:rsidR="00976857" w:rsidRPr="00976857" w:rsidRDefault="00976857" w:rsidP="0097685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 w:rsidRPr="00976857">
        <w:rPr>
          <w:i/>
          <w:iCs/>
          <w:sz w:val="24"/>
          <w:szCs w:val="24"/>
        </w:rPr>
        <w:t xml:space="preserve">Member of </w:t>
      </w:r>
      <w:r w:rsidR="0030743E">
        <w:rPr>
          <w:i/>
          <w:iCs/>
          <w:sz w:val="24"/>
          <w:szCs w:val="24"/>
        </w:rPr>
        <w:t xml:space="preserve">the </w:t>
      </w:r>
      <w:r w:rsidRPr="00976857">
        <w:rPr>
          <w:i/>
          <w:iCs/>
          <w:sz w:val="24"/>
          <w:szCs w:val="24"/>
        </w:rPr>
        <w:t xml:space="preserve">Research </w:t>
      </w:r>
      <w:r w:rsidR="0030743E">
        <w:rPr>
          <w:i/>
          <w:iCs/>
          <w:sz w:val="24"/>
          <w:szCs w:val="24"/>
        </w:rPr>
        <w:t>Committee</w:t>
      </w:r>
      <w:r w:rsidRPr="00976857">
        <w:rPr>
          <w:i/>
          <w:iCs/>
          <w:sz w:val="24"/>
          <w:szCs w:val="24"/>
        </w:rPr>
        <w:t xml:space="preserve"> (college level)</w:t>
      </w:r>
    </w:p>
    <w:p w14:paraId="0DA4F317" w14:textId="77777777" w:rsidR="00976857" w:rsidRDefault="00976857" w:rsidP="0097685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 w:rsidRPr="00976857">
        <w:rPr>
          <w:i/>
          <w:iCs/>
          <w:sz w:val="24"/>
          <w:szCs w:val="24"/>
        </w:rPr>
        <w:t>Many community service visits</w:t>
      </w:r>
    </w:p>
    <w:p w14:paraId="3BF26369" w14:textId="561F4F86" w:rsidR="0030743E" w:rsidRDefault="0030743E" w:rsidP="0097685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Chair of Quality Assurance Committee (Department level)</w:t>
      </w:r>
    </w:p>
    <w:p w14:paraId="265CC90E" w14:textId="46945097" w:rsidR="0030743E" w:rsidRDefault="0030743E" w:rsidP="0097685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Chair of Research Committee (Department level)</w:t>
      </w:r>
    </w:p>
    <w:p w14:paraId="5B7AB220" w14:textId="77777777" w:rsidR="0030743E" w:rsidRPr="0030743E" w:rsidRDefault="0030743E" w:rsidP="0030743E">
      <w:pPr>
        <w:rPr>
          <w:i/>
          <w:iCs/>
          <w:sz w:val="24"/>
          <w:szCs w:val="24"/>
        </w:rPr>
      </w:pPr>
    </w:p>
    <w:p w14:paraId="0C0E7E5E" w14:textId="5C6AC052" w:rsidR="00976857" w:rsidRPr="00976857" w:rsidRDefault="00976857" w:rsidP="00976857">
      <w:pPr>
        <w:pStyle w:val="ListParagraph"/>
        <w:numPr>
          <w:ilvl w:val="0"/>
          <w:numId w:val="9"/>
        </w:numPr>
        <w:rPr>
          <w:b/>
          <w:bCs/>
          <w:i/>
          <w:iCs/>
          <w:sz w:val="24"/>
          <w:szCs w:val="24"/>
        </w:rPr>
      </w:pPr>
      <w:r w:rsidRPr="00976857">
        <w:rPr>
          <w:b/>
          <w:bCs/>
          <w:i/>
          <w:iCs/>
          <w:sz w:val="24"/>
          <w:szCs w:val="24"/>
        </w:rPr>
        <w:t>American University in the Emirates Department chair of media and mass communication</w:t>
      </w:r>
      <w:r w:rsidR="0030743E">
        <w:rPr>
          <w:b/>
          <w:bCs/>
          <w:i/>
          <w:iCs/>
          <w:sz w:val="24"/>
          <w:szCs w:val="24"/>
        </w:rPr>
        <w:t>,</w:t>
      </w:r>
      <w:r w:rsidRPr="00976857">
        <w:rPr>
          <w:b/>
          <w:bCs/>
          <w:i/>
          <w:iCs/>
          <w:sz w:val="24"/>
          <w:szCs w:val="24"/>
        </w:rPr>
        <w:t xml:space="preserve"> 2021-2024.</w:t>
      </w:r>
    </w:p>
    <w:p w14:paraId="23129ACA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 w:rsidRPr="00976857">
        <w:rPr>
          <w:b/>
          <w:bCs/>
          <w:i/>
          <w:iCs/>
          <w:sz w:val="24"/>
          <w:szCs w:val="24"/>
        </w:rPr>
        <w:t xml:space="preserve">ACEJMC </w:t>
      </w:r>
      <w:r w:rsidRPr="00976857">
        <w:rPr>
          <w:i/>
          <w:iCs/>
          <w:sz w:val="24"/>
          <w:szCs w:val="24"/>
        </w:rPr>
        <w:t>accreditation, Chair of preparedness committee.</w:t>
      </w:r>
    </w:p>
    <w:p w14:paraId="1BC90B88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 w:rsidRPr="00976857">
        <w:rPr>
          <w:b/>
          <w:bCs/>
          <w:i/>
          <w:iCs/>
          <w:sz w:val="24"/>
          <w:szCs w:val="24"/>
        </w:rPr>
        <w:t xml:space="preserve">CAA </w:t>
      </w:r>
      <w:r w:rsidRPr="00976857">
        <w:rPr>
          <w:i/>
          <w:iCs/>
          <w:sz w:val="24"/>
          <w:szCs w:val="24"/>
        </w:rPr>
        <w:t>accreditation preparedness, Taskforce chair.</w:t>
      </w:r>
    </w:p>
    <w:p w14:paraId="0ACC1336" w14:textId="0660F577" w:rsidR="00976857" w:rsidRPr="00976857" w:rsidRDefault="00976857" w:rsidP="0097685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 w:rsidRPr="00976857">
        <w:rPr>
          <w:i/>
          <w:iCs/>
          <w:sz w:val="24"/>
          <w:szCs w:val="24"/>
        </w:rPr>
        <w:t xml:space="preserve">Chair of </w:t>
      </w:r>
      <w:r w:rsidR="0030743E">
        <w:rPr>
          <w:i/>
          <w:iCs/>
          <w:sz w:val="24"/>
          <w:szCs w:val="24"/>
        </w:rPr>
        <w:t xml:space="preserve">the </w:t>
      </w:r>
      <w:r w:rsidRPr="00976857">
        <w:rPr>
          <w:i/>
          <w:iCs/>
          <w:sz w:val="24"/>
          <w:szCs w:val="24"/>
        </w:rPr>
        <w:t>Curriculum revamp and development committee.</w:t>
      </w:r>
    </w:p>
    <w:p w14:paraId="5209B7F0" w14:textId="628D0600" w:rsidR="00976857" w:rsidRPr="00976857" w:rsidRDefault="00976857" w:rsidP="0097685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 w:rsidRPr="00976857">
        <w:rPr>
          <w:i/>
          <w:iCs/>
          <w:sz w:val="24"/>
          <w:szCs w:val="24"/>
        </w:rPr>
        <w:t xml:space="preserve">Chair of </w:t>
      </w:r>
      <w:r w:rsidR="0030743E">
        <w:rPr>
          <w:i/>
          <w:iCs/>
          <w:sz w:val="24"/>
          <w:szCs w:val="24"/>
        </w:rPr>
        <w:t xml:space="preserve">the </w:t>
      </w:r>
      <w:r w:rsidRPr="00976857">
        <w:rPr>
          <w:i/>
          <w:iCs/>
          <w:sz w:val="24"/>
          <w:szCs w:val="24"/>
        </w:rPr>
        <w:t>Program syllabi design and review committee.</w:t>
      </w:r>
    </w:p>
    <w:p w14:paraId="59E24A4D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 w:rsidRPr="00976857">
        <w:rPr>
          <w:i/>
          <w:iCs/>
          <w:sz w:val="24"/>
          <w:szCs w:val="24"/>
        </w:rPr>
        <w:t>Organizing media forum &amp; student research competition.</w:t>
      </w:r>
    </w:p>
    <w:p w14:paraId="59495D30" w14:textId="5F8A9543" w:rsidR="00976857" w:rsidRPr="00976857" w:rsidRDefault="00976857" w:rsidP="0097685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 w:rsidRPr="00976857">
        <w:rPr>
          <w:i/>
          <w:iCs/>
          <w:sz w:val="24"/>
          <w:szCs w:val="24"/>
        </w:rPr>
        <w:t xml:space="preserve">PLOs &amp; CLOs </w:t>
      </w:r>
      <w:r w:rsidR="0030743E">
        <w:rPr>
          <w:i/>
          <w:iCs/>
          <w:sz w:val="24"/>
          <w:szCs w:val="24"/>
        </w:rPr>
        <w:t>end-of-semester</w:t>
      </w:r>
      <w:r w:rsidRPr="00976857">
        <w:rPr>
          <w:i/>
          <w:iCs/>
          <w:sz w:val="24"/>
          <w:szCs w:val="24"/>
        </w:rPr>
        <w:t xml:space="preserve"> review, College strategic plan and College Budget.</w:t>
      </w:r>
    </w:p>
    <w:p w14:paraId="6E88E5E2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 w:rsidRPr="00976857">
        <w:rPr>
          <w:i/>
          <w:iCs/>
          <w:sz w:val="24"/>
          <w:szCs w:val="24"/>
        </w:rPr>
        <w:t>Curriculum improvement plan and assessment.</w:t>
      </w:r>
    </w:p>
    <w:p w14:paraId="14E7FB14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Chair of advising committee (college level).</w:t>
      </w:r>
    </w:p>
    <w:p w14:paraId="2297D801" w14:textId="572C25F6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 xml:space="preserve">Chair of </w:t>
      </w:r>
      <w:r w:rsidR="0030743E">
        <w:rPr>
          <w:sz w:val="24"/>
          <w:szCs w:val="24"/>
        </w:rPr>
        <w:t xml:space="preserve">the </w:t>
      </w:r>
      <w:r w:rsidRPr="00976857">
        <w:rPr>
          <w:sz w:val="24"/>
          <w:szCs w:val="24"/>
        </w:rPr>
        <w:t>curriculum committee (college level).</w:t>
      </w:r>
    </w:p>
    <w:p w14:paraId="36465882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Chair of preparedness for national and international accreditations committees (college level).</w:t>
      </w:r>
    </w:p>
    <w:p w14:paraId="43BE4B44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Member of research Council (university level).</w:t>
      </w:r>
    </w:p>
    <w:p w14:paraId="765A59F3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Member of the standing committee of the AUE international forum on Socio-Economic sustainability (university level).</w:t>
      </w:r>
    </w:p>
    <w:p w14:paraId="0339AEDA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Member of General Education committee (university level).</w:t>
      </w:r>
    </w:p>
    <w:p w14:paraId="56F58024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Member of academic calendar committee (university level).</w:t>
      </w:r>
    </w:p>
    <w:p w14:paraId="2341BF99" w14:textId="6979806E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 xml:space="preserve">Member of </w:t>
      </w:r>
      <w:r w:rsidR="0030743E">
        <w:rPr>
          <w:sz w:val="24"/>
          <w:szCs w:val="24"/>
        </w:rPr>
        <w:t xml:space="preserve">the </w:t>
      </w:r>
      <w:r w:rsidRPr="00976857">
        <w:rPr>
          <w:sz w:val="24"/>
          <w:szCs w:val="24"/>
        </w:rPr>
        <w:t>Curriculum committee (university level).</w:t>
      </w:r>
    </w:p>
    <w:p w14:paraId="2C6004E2" w14:textId="570B807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 xml:space="preserve">Member of Academic </w:t>
      </w:r>
      <w:r w:rsidR="0030743E">
        <w:rPr>
          <w:sz w:val="24"/>
          <w:szCs w:val="24"/>
        </w:rPr>
        <w:t>Advising Committee</w:t>
      </w:r>
      <w:r w:rsidRPr="00976857">
        <w:rPr>
          <w:sz w:val="24"/>
          <w:szCs w:val="24"/>
        </w:rPr>
        <w:t xml:space="preserve"> (university level).</w:t>
      </w:r>
    </w:p>
    <w:p w14:paraId="7AA823B2" w14:textId="066EF354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 xml:space="preserve">Member of Academic </w:t>
      </w:r>
      <w:r w:rsidR="0030743E">
        <w:rPr>
          <w:sz w:val="24"/>
          <w:szCs w:val="24"/>
        </w:rPr>
        <w:t>Calendar Committee</w:t>
      </w:r>
      <w:r w:rsidRPr="00976857">
        <w:rPr>
          <w:sz w:val="24"/>
          <w:szCs w:val="24"/>
        </w:rPr>
        <w:t xml:space="preserve"> (university level).</w:t>
      </w:r>
    </w:p>
    <w:p w14:paraId="1F6E5C73" w14:textId="526FF7DF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Member of Exam</w:t>
      </w:r>
      <w:r w:rsidR="0030743E">
        <w:rPr>
          <w:sz w:val="24"/>
          <w:szCs w:val="24"/>
        </w:rPr>
        <w:t>ination</w:t>
      </w:r>
      <w:r w:rsidRPr="00976857">
        <w:rPr>
          <w:sz w:val="24"/>
          <w:szCs w:val="24"/>
        </w:rPr>
        <w:t xml:space="preserve"> </w:t>
      </w:r>
      <w:r w:rsidR="0030743E">
        <w:rPr>
          <w:sz w:val="24"/>
          <w:szCs w:val="24"/>
        </w:rPr>
        <w:t>Committee</w:t>
      </w:r>
      <w:r w:rsidRPr="00976857">
        <w:rPr>
          <w:sz w:val="24"/>
          <w:szCs w:val="24"/>
        </w:rPr>
        <w:t xml:space="preserve"> (university level).</w:t>
      </w:r>
    </w:p>
    <w:p w14:paraId="67DD7A1F" w14:textId="44FDE6EA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 xml:space="preserve">Member of Student </w:t>
      </w:r>
      <w:r w:rsidR="0030743E">
        <w:rPr>
          <w:sz w:val="24"/>
          <w:szCs w:val="24"/>
        </w:rPr>
        <w:t>Grievance Committee</w:t>
      </w:r>
      <w:r w:rsidRPr="00976857">
        <w:rPr>
          <w:sz w:val="24"/>
          <w:szCs w:val="24"/>
        </w:rPr>
        <w:t xml:space="preserve"> (university level).</w:t>
      </w:r>
    </w:p>
    <w:p w14:paraId="36A2E901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Organizer of annual students’ competition committee (university level).</w:t>
      </w:r>
    </w:p>
    <w:p w14:paraId="22D19ADD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b/>
          <w:bCs/>
          <w:sz w:val="24"/>
          <w:szCs w:val="24"/>
        </w:rPr>
      </w:pPr>
      <w:r w:rsidRPr="00976857">
        <w:rPr>
          <w:b/>
          <w:bCs/>
          <w:sz w:val="24"/>
          <w:szCs w:val="24"/>
        </w:rPr>
        <w:t>University of Modern Sciences, Dubai (UMS), UAE</w:t>
      </w:r>
    </w:p>
    <w:p w14:paraId="5E2EDF68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 w:rsidRPr="00976857">
        <w:rPr>
          <w:i/>
          <w:iCs/>
          <w:sz w:val="24"/>
          <w:szCs w:val="24"/>
        </w:rPr>
        <w:t>CAA accreditation preparedness committee.</w:t>
      </w:r>
    </w:p>
    <w:p w14:paraId="473D91CA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proofErr w:type="gramStart"/>
      <w:r w:rsidRPr="00976857">
        <w:rPr>
          <w:i/>
          <w:iCs/>
          <w:sz w:val="24"/>
          <w:szCs w:val="24"/>
        </w:rPr>
        <w:t>Chair</w:t>
      </w:r>
      <w:proofErr w:type="gramEnd"/>
      <w:r w:rsidRPr="00976857">
        <w:rPr>
          <w:i/>
          <w:iCs/>
          <w:sz w:val="24"/>
          <w:szCs w:val="24"/>
        </w:rPr>
        <w:t xml:space="preserve"> College Quality Assurance committee.</w:t>
      </w:r>
    </w:p>
    <w:p w14:paraId="74C0013A" w14:textId="1E3C680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Head of the university media center.</w:t>
      </w:r>
    </w:p>
    <w:p w14:paraId="535AD502" w14:textId="76EB85AC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Member of research committee (university level).</w:t>
      </w:r>
    </w:p>
    <w:p w14:paraId="5047AA07" w14:textId="550F0080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Member of Examination committee (University level)</w:t>
      </w:r>
    </w:p>
    <w:p w14:paraId="45A26E51" w14:textId="526ECF92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Member of curriculum development committee (University level).</w:t>
      </w:r>
    </w:p>
    <w:p w14:paraId="036EFA16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Supervising National Day of UAE ceremonies, 2015/2016/2017.</w:t>
      </w:r>
    </w:p>
    <w:p w14:paraId="537CDD9B" w14:textId="77777777" w:rsidR="00976857" w:rsidRPr="00976857" w:rsidRDefault="00976857" w:rsidP="00976857">
      <w:pPr>
        <w:pStyle w:val="ListParagraph"/>
        <w:numPr>
          <w:ilvl w:val="0"/>
          <w:numId w:val="9"/>
        </w:numPr>
        <w:rPr>
          <w:b/>
          <w:bCs/>
          <w:sz w:val="24"/>
          <w:szCs w:val="24"/>
        </w:rPr>
      </w:pPr>
      <w:r w:rsidRPr="00976857">
        <w:rPr>
          <w:b/>
          <w:bCs/>
          <w:sz w:val="24"/>
          <w:szCs w:val="24"/>
        </w:rPr>
        <w:t>Community service:</w:t>
      </w:r>
    </w:p>
    <w:p w14:paraId="784E6550" w14:textId="4DA1350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 xml:space="preserve">The following is a sample of the community service activities I have attended in the past 3 years such as: - participated in </w:t>
      </w:r>
      <w:r>
        <w:rPr>
          <w:sz w:val="24"/>
          <w:szCs w:val="24"/>
        </w:rPr>
        <w:t xml:space="preserve">the </w:t>
      </w:r>
      <w:r w:rsidRPr="00976857">
        <w:rPr>
          <w:sz w:val="24"/>
          <w:szCs w:val="24"/>
        </w:rPr>
        <w:t>Sharjah Award for Library Literature 2023 and moderated one of the two-day sessions entitled “Sustainability and Green Knowledge”.</w:t>
      </w:r>
    </w:p>
    <w:p w14:paraId="72919E61" w14:textId="1D43D07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 xml:space="preserve"> Serving voluntarily as a reviewer </w:t>
      </w:r>
      <w:r>
        <w:rPr>
          <w:sz w:val="24"/>
          <w:szCs w:val="24"/>
        </w:rPr>
        <w:t>for</w:t>
      </w:r>
      <w:r w:rsidRPr="00976857">
        <w:rPr>
          <w:sz w:val="24"/>
          <w:szCs w:val="24"/>
        </w:rPr>
        <w:t xml:space="preserve"> the Journal of Media and Mass Communication.</w:t>
      </w:r>
    </w:p>
    <w:p w14:paraId="5775D3DE" w14:textId="09408233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Member of the 2nd International Conference on Social Science, Humanities and Education editorial board.</w:t>
      </w:r>
    </w:p>
    <w:p w14:paraId="5E4DC363" w14:textId="0ACF9EE5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 xml:space="preserve"> Member of the International Journal and Conferences on Social and Educational Sciences editorial board, Turkey.</w:t>
      </w:r>
    </w:p>
    <w:p w14:paraId="684DA1B3" w14:textId="630DA556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 xml:space="preserve"> Presented at a workshop for Sharjah media for their training programs about "AI and the future of media".</w:t>
      </w:r>
    </w:p>
    <w:p w14:paraId="05415015" w14:textId="00E73569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 xml:space="preserve">Academic member of Artificial </w:t>
      </w:r>
      <w:r>
        <w:rPr>
          <w:sz w:val="24"/>
          <w:szCs w:val="24"/>
        </w:rPr>
        <w:t>Intelligence Journalism</w:t>
      </w:r>
      <w:r w:rsidRPr="00976857">
        <w:rPr>
          <w:sz w:val="24"/>
          <w:szCs w:val="24"/>
        </w:rPr>
        <w:t xml:space="preserve"> for research and forecasting.</w:t>
      </w:r>
    </w:p>
    <w:p w14:paraId="35A9F95D" w14:textId="7C17AD54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 xml:space="preserve"> Participated as a speaker on Zayed Day for humanitarian work in April 2023.</w:t>
      </w:r>
    </w:p>
    <w:p w14:paraId="54D0466A" w14:textId="399233D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Participated as a speaker at the international conference for disabled people in Ajman in March 2023.</w:t>
      </w:r>
    </w:p>
    <w:p w14:paraId="552A4459" w14:textId="58BB8DC9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Member of The Emirati Book Club. Serving as evaluator and advisor.</w:t>
      </w:r>
    </w:p>
    <w:p w14:paraId="518CDD21" w14:textId="343045D7" w:rsidR="00976857" w:rsidRPr="00976857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Participated in 'Supporting the Path of Goodness and Giving and Supporting People of Determination, Ajman 2022.</w:t>
      </w:r>
    </w:p>
    <w:p w14:paraId="0303FD88" w14:textId="3FFF3157" w:rsidR="000D3EA2" w:rsidRPr="000D3EA2" w:rsidRDefault="00976857" w:rsidP="0097685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976857">
        <w:rPr>
          <w:sz w:val="24"/>
          <w:szCs w:val="24"/>
        </w:rPr>
        <w:t>Participated in World Earth Day Event, Al Ain 2018.</w:t>
      </w:r>
    </w:p>
    <w:sectPr w:rsidR="000D3EA2" w:rsidRPr="000D3EA2" w:rsidSect="00C90711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BoldItalic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41276D"/>
    <w:multiLevelType w:val="hybridMultilevel"/>
    <w:tmpl w:val="980A2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B2CFE"/>
    <w:multiLevelType w:val="hybridMultilevel"/>
    <w:tmpl w:val="7848FD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D46B1E"/>
    <w:multiLevelType w:val="hybridMultilevel"/>
    <w:tmpl w:val="65341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C0094F"/>
    <w:multiLevelType w:val="hybridMultilevel"/>
    <w:tmpl w:val="87320F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9746EC"/>
    <w:multiLevelType w:val="hybridMultilevel"/>
    <w:tmpl w:val="0D562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8BE157D"/>
    <w:multiLevelType w:val="hybridMultilevel"/>
    <w:tmpl w:val="2FBCB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A06730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354B7C"/>
    <w:multiLevelType w:val="hybridMultilevel"/>
    <w:tmpl w:val="F7588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0187C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B360CF"/>
    <w:multiLevelType w:val="hybridMultilevel"/>
    <w:tmpl w:val="09B82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943723"/>
    <w:multiLevelType w:val="hybridMultilevel"/>
    <w:tmpl w:val="D0FAC0F2"/>
    <w:lvl w:ilvl="0" w:tplc="C18A60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3A174F"/>
    <w:multiLevelType w:val="hybridMultilevel"/>
    <w:tmpl w:val="EF343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9074A2"/>
    <w:multiLevelType w:val="hybridMultilevel"/>
    <w:tmpl w:val="937693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175E7A"/>
    <w:multiLevelType w:val="hybridMultilevel"/>
    <w:tmpl w:val="530ED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A45CED"/>
    <w:multiLevelType w:val="hybridMultilevel"/>
    <w:tmpl w:val="8DB4AB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4316E74"/>
    <w:multiLevelType w:val="hybridMultilevel"/>
    <w:tmpl w:val="4550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D2955BA"/>
    <w:multiLevelType w:val="hybridMultilevel"/>
    <w:tmpl w:val="3320A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642E2E"/>
    <w:multiLevelType w:val="hybridMultilevel"/>
    <w:tmpl w:val="899A4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7380675">
    <w:abstractNumId w:val="4"/>
  </w:num>
  <w:num w:numId="2" w16cid:durableId="1570071110">
    <w:abstractNumId w:val="1"/>
  </w:num>
  <w:num w:numId="3" w16cid:durableId="1157501993">
    <w:abstractNumId w:val="11"/>
  </w:num>
  <w:num w:numId="4" w16cid:durableId="1357148092">
    <w:abstractNumId w:val="15"/>
  </w:num>
  <w:num w:numId="5" w16cid:durableId="1481724335">
    <w:abstractNumId w:val="3"/>
  </w:num>
  <w:num w:numId="6" w16cid:durableId="642462812">
    <w:abstractNumId w:val="12"/>
  </w:num>
  <w:num w:numId="7" w16cid:durableId="2031107057">
    <w:abstractNumId w:val="7"/>
  </w:num>
  <w:num w:numId="8" w16cid:durableId="1728065566">
    <w:abstractNumId w:val="2"/>
  </w:num>
  <w:num w:numId="9" w16cid:durableId="686299173">
    <w:abstractNumId w:val="13"/>
  </w:num>
  <w:num w:numId="10" w16cid:durableId="1564214346">
    <w:abstractNumId w:val="10"/>
  </w:num>
  <w:num w:numId="11" w16cid:durableId="521406597">
    <w:abstractNumId w:val="9"/>
  </w:num>
  <w:num w:numId="12" w16cid:durableId="1453479647">
    <w:abstractNumId w:val="8"/>
  </w:num>
  <w:num w:numId="13" w16cid:durableId="1392999889">
    <w:abstractNumId w:val="14"/>
  </w:num>
  <w:num w:numId="14" w16cid:durableId="1522815716">
    <w:abstractNumId w:val="5"/>
  </w:num>
  <w:num w:numId="15" w16cid:durableId="924996660">
    <w:abstractNumId w:val="0"/>
  </w:num>
  <w:num w:numId="16" w16cid:durableId="17625300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E3MrQ0sTSzNDVW0lEKTi0uzszPAykwqgUAR5WdxSwAAAA="/>
  </w:docVars>
  <w:rsids>
    <w:rsidRoot w:val="00C90711"/>
    <w:rsid w:val="00054B83"/>
    <w:rsid w:val="000D3EA2"/>
    <w:rsid w:val="000D7D45"/>
    <w:rsid w:val="001E3C91"/>
    <w:rsid w:val="00210EE6"/>
    <w:rsid w:val="002279EF"/>
    <w:rsid w:val="00241101"/>
    <w:rsid w:val="0028104C"/>
    <w:rsid w:val="00294470"/>
    <w:rsid w:val="002D5787"/>
    <w:rsid w:val="0030743E"/>
    <w:rsid w:val="003976A9"/>
    <w:rsid w:val="003B345B"/>
    <w:rsid w:val="00460BF3"/>
    <w:rsid w:val="004C7C6A"/>
    <w:rsid w:val="005111A9"/>
    <w:rsid w:val="005219A4"/>
    <w:rsid w:val="00523A03"/>
    <w:rsid w:val="00684FE5"/>
    <w:rsid w:val="006C2DAC"/>
    <w:rsid w:val="00717734"/>
    <w:rsid w:val="00756305"/>
    <w:rsid w:val="00807B71"/>
    <w:rsid w:val="008404A5"/>
    <w:rsid w:val="00840F0C"/>
    <w:rsid w:val="008C3CC1"/>
    <w:rsid w:val="00957B5D"/>
    <w:rsid w:val="00976857"/>
    <w:rsid w:val="00977616"/>
    <w:rsid w:val="009812CB"/>
    <w:rsid w:val="009B2EC5"/>
    <w:rsid w:val="00A73BA4"/>
    <w:rsid w:val="00A76D99"/>
    <w:rsid w:val="00AA7E3C"/>
    <w:rsid w:val="00AD171B"/>
    <w:rsid w:val="00AF4A2C"/>
    <w:rsid w:val="00B06843"/>
    <w:rsid w:val="00B46E9D"/>
    <w:rsid w:val="00C613BB"/>
    <w:rsid w:val="00C656AE"/>
    <w:rsid w:val="00C8148C"/>
    <w:rsid w:val="00C90711"/>
    <w:rsid w:val="00C94DF4"/>
    <w:rsid w:val="00CD67A1"/>
    <w:rsid w:val="00D4654E"/>
    <w:rsid w:val="00DF44E8"/>
    <w:rsid w:val="00E53ECF"/>
    <w:rsid w:val="00E846C7"/>
    <w:rsid w:val="00EA44DE"/>
    <w:rsid w:val="00F75609"/>
    <w:rsid w:val="00FA7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AC740"/>
  <w15:docId w15:val="{D24154D3-029A-407B-8D1D-893C1AD23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ECF"/>
    <w:pPr>
      <w:ind w:left="720"/>
      <w:contextualSpacing/>
    </w:pPr>
  </w:style>
  <w:style w:type="table" w:styleId="TableGrid">
    <w:name w:val="Table Grid"/>
    <w:basedOn w:val="TableNormal"/>
    <w:uiPriority w:val="39"/>
    <w:rsid w:val="00B06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7685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3dcdae8-494c-495b-9c97-02ceb22a0cf4}" enabled="1" method="Privileged" siteId="{e0ba2eba-5425-4d9b-b24b-f0f4845bcf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968</Words>
  <Characters>14370</Characters>
  <Application>Microsoft Office Word</Application>
  <DocSecurity>0</DocSecurity>
  <Lines>1796</Lines>
  <Paragraphs>1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l-Shammaa</dc:creator>
  <cp:keywords/>
  <dc:description/>
  <cp:lastModifiedBy>Walaa Abdelrahman Fouda</cp:lastModifiedBy>
  <cp:revision>2</cp:revision>
  <dcterms:created xsi:type="dcterms:W3CDTF">2026-04-14T20:15:00Z</dcterms:created>
  <dcterms:modified xsi:type="dcterms:W3CDTF">2026-04-14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9dcdd6-cfaa-46c1-aa6e-f66dd87ae9c0</vt:lpwstr>
  </property>
</Properties>
</file>